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8020678" w14:textId="77777777" w:rsidR="002D7FA7" w:rsidRDefault="002D7FA7" w:rsidP="002D7FA7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30BF1DBC" w14:textId="683AA42F" w:rsidR="002D7FA7" w:rsidRPr="00114A72" w:rsidRDefault="004B2C1A" w:rsidP="002D7FA7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- 5</w:t>
      </w:r>
    </w:p>
    <w:p w14:paraId="2EE47D9B" w14:textId="77777777" w:rsidR="002D7FA7" w:rsidRPr="00114A72" w:rsidRDefault="002D7FA7" w:rsidP="002D7FA7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0EB361A7" w14:textId="77777777" w:rsidR="002D7FA7" w:rsidRPr="00114A72" w:rsidRDefault="002D7FA7" w:rsidP="002D7FA7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2B5FBF1" w14:textId="77777777" w:rsidR="002D7FA7" w:rsidRPr="00114A72" w:rsidRDefault="002D7FA7" w:rsidP="002D7FA7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8F0FD6" w14:textId="77777777" w:rsidR="002D7FA7" w:rsidRPr="00114A72" w:rsidRDefault="002D7FA7" w:rsidP="002D7FA7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D5F62EE" w14:textId="77777777" w:rsidR="002D7FA7" w:rsidRPr="00114A72" w:rsidRDefault="002D7FA7" w:rsidP="002D7FA7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F63044D" w14:textId="77777777" w:rsidR="002D7FA7" w:rsidRPr="00114A72" w:rsidRDefault="002D7FA7" w:rsidP="002D7FA7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4A8CE86" w14:textId="77777777" w:rsidR="002D7FA7" w:rsidRPr="00114A72" w:rsidRDefault="002D7FA7" w:rsidP="002D7FA7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B07A845" w14:textId="77777777" w:rsidR="002D7FA7" w:rsidRPr="00114A72" w:rsidRDefault="002D7FA7" w:rsidP="002D7FA7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FCF44BE" w14:textId="77777777" w:rsidR="002D7FA7" w:rsidRPr="00114A72" w:rsidRDefault="00FD442D" w:rsidP="002D7F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2D7FA7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4D8D1985" w14:textId="77777777" w:rsidR="002D7FA7" w:rsidRPr="00114A72" w:rsidRDefault="002D7FA7" w:rsidP="002D7F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40AC0868" w14:textId="115F228A" w:rsidR="002D7FA7" w:rsidRPr="002D7FA7" w:rsidRDefault="002D7FA7" w:rsidP="002D7F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22CB4F01" w14:textId="77777777" w:rsidR="002D7FA7" w:rsidRDefault="002D7FA7" w:rsidP="002D7FA7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6CA2AF4E" w14:textId="633DD0B8" w:rsidR="002D7FA7" w:rsidRDefault="002D7FA7" w:rsidP="002D7FA7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</w:t>
      </w:r>
      <w:r w:rsidR="004B2C1A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zure 103 Module 2 , Hands On – 5</w:t>
      </w:r>
      <w:bookmarkStart w:id="1" w:name="_GoBack"/>
      <w:bookmarkEnd w:id="1"/>
    </w:p>
    <w:p w14:paraId="30A36DCD" w14:textId="77777777" w:rsidR="002D7FA7" w:rsidRDefault="002D7FA7" w:rsidP="002D7FA7">
      <w:pPr>
        <w:spacing w:after="200" w:line="276" w:lineRule="auto"/>
        <w:jc w:val="center"/>
        <w:rPr>
          <w:rFonts w:ascii="Cambria" w:eastAsia="Cambria" w:hAnsi="Cambria" w:cs="Cambria"/>
          <w:b/>
          <w:sz w:val="26"/>
          <w:szCs w:val="32"/>
          <w:lang w:val="en-US" w:eastAsia="en-IN"/>
        </w:rPr>
      </w:pPr>
      <w:r w:rsidRPr="002D7FA7">
        <w:rPr>
          <w:rFonts w:ascii="Cambria" w:eastAsia="Cambria" w:hAnsi="Cambria" w:cs="Cambria"/>
          <w:b/>
          <w:sz w:val="26"/>
          <w:szCs w:val="32"/>
          <w:lang w:val="en-US" w:eastAsia="en-IN"/>
        </w:rPr>
        <w:t>Create Azure File Share</w:t>
      </w:r>
    </w:p>
    <w:p w14:paraId="704CCB92" w14:textId="08B8203A" w:rsidR="000A6B64" w:rsidRPr="00114A72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1:</w:t>
      </w:r>
      <w:r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 w:rsidR="00E5632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Resource Group page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</w:p>
    <w:p w14:paraId="73DFDAF9" w14:textId="48234E1C" w:rsidR="000A6B64" w:rsidRDefault="00E56323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E56323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anchor distT="0" distB="0" distL="114300" distR="114300" simplePos="0" relativeHeight="251835392" behindDoc="0" locked="0" layoutInCell="1" allowOverlap="1" wp14:anchorId="207F0539" wp14:editId="65A7EE93">
            <wp:simplePos x="0" y="0"/>
            <wp:positionH relativeFrom="column">
              <wp:posOffset>-881380</wp:posOffset>
            </wp:positionH>
            <wp:positionV relativeFrom="paragraph">
              <wp:posOffset>-2708</wp:posOffset>
            </wp:positionV>
            <wp:extent cx="7740000" cy="3654173"/>
            <wp:effectExtent l="0" t="0" r="0" b="3810"/>
            <wp:wrapTopAndBottom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0000" cy="36541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E07F49" w14:textId="2BF495D7" w:rsidR="000A6B64" w:rsidRPr="00114A72" w:rsidRDefault="000A6B64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0FD1B2C4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7AC3BC97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4226F50A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6B934C62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0CE63DF2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77E32794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60726195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5A27938B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3B541902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58800509" w14:textId="6A602368" w:rsidR="000A6B64" w:rsidRPr="00114A72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BB4DAF">
        <w:rPr>
          <w:rFonts w:ascii="Calibri" w:eastAsia="Calibri" w:hAnsi="Calibri" w:cs="Calibri"/>
          <w:b/>
          <w:noProof/>
          <w:color w:val="F79646"/>
          <w:sz w:val="24"/>
          <w:szCs w:val="24"/>
          <w:lang w:eastAsia="en-IN"/>
        </w:rPr>
        <mc:AlternateContent>
          <mc:Choice Requires="wpg">
            <w:drawing>
              <wp:anchor distT="0" distB="0" distL="114300" distR="114300" simplePos="0" relativeHeight="251830272" behindDoc="0" locked="0" layoutInCell="1" allowOverlap="1" wp14:anchorId="58210782" wp14:editId="34D72B72">
                <wp:simplePos x="0" y="0"/>
                <wp:positionH relativeFrom="page">
                  <wp:align>left</wp:align>
                </wp:positionH>
                <wp:positionV relativeFrom="paragraph">
                  <wp:posOffset>447675</wp:posOffset>
                </wp:positionV>
                <wp:extent cx="7740000" cy="3600450"/>
                <wp:effectExtent l="0" t="0" r="0" b="0"/>
                <wp:wrapTopAndBottom/>
                <wp:docPr id="237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40000" cy="3600450"/>
                          <a:chOff x="0" y="0"/>
                          <a:chExt cx="8753411" cy="4133199"/>
                        </a:xfrm>
                      </wpg:grpSpPr>
                      <pic:pic xmlns:pic="http://schemas.openxmlformats.org/drawingml/2006/picture">
                        <pic:nvPicPr>
                          <pic:cNvPr id="238" name="Picture 238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53411" cy="413319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9" name="Rectangle 239"/>
                        <wps:cNvSpPr/>
                        <wps:spPr>
                          <a:xfrm>
                            <a:off x="3256908" y="707945"/>
                            <a:ext cx="421241" cy="267128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2" name="TextBox 7"/>
                        <wps:cNvSpPr txBox="1"/>
                        <wps:spPr>
                          <a:xfrm>
                            <a:off x="4017897" y="407802"/>
                            <a:ext cx="874395" cy="3009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B588E8" w14:textId="77777777" w:rsidR="00BB4DAF" w:rsidRDefault="00BB4DAF" w:rsidP="00BB4DA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27"/>
                                  <w:szCs w:val="27"/>
                                  <w:lang w:val="en-US"/>
                                </w:rPr>
                                <w:t>Click her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43" name="Straight Arrow Connector 243"/>
                        <wps:cNvCnPr/>
                        <wps:spPr>
                          <a:xfrm flipH="1">
                            <a:off x="3714108" y="557904"/>
                            <a:ext cx="359595" cy="13098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8210782" id="Group 4" o:spid="_x0000_s1026" style="position:absolute;margin-left:0;margin-top:35.25pt;width:609.45pt;height:283.5pt;z-index:251830272;mso-position-horizontal:left;mso-position-horizontal-relative:page" coordsize="87534,413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8" o:spid="_x0000_s1027" type="#_x0000_t75" style="position:absolute;width:87534;height:413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">
                  <v:imagedata r:id="rId9" o:title=""/>
                </v:shape>
                <v:rect id="Rectangle 239" o:spid="_x0000_s1028" style="position:absolute;left:32569;top:7079;width:4212;height:26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" filled="f" strokecolor="#ed7d31 [3205]" strokeweight="4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" o:spid="_x0000_s1029" type="#_x0000_t202" style="position:absolute;left:40178;top:4078;width:8744;height:30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" filled="f" stroked="f">
                  <v:textbox>
                    <w:txbxContent>
                      <w:p w14:paraId="7AB588E8" w14:textId="77777777" w:rsidR="00BB4DAF" w:rsidRDefault="00BB4DAF" w:rsidP="00BB4DA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ED7D31" w:themeColor="accent2"/>
                            <w:kern w:val="24"/>
                            <w:sz w:val="27"/>
                            <w:szCs w:val="27"/>
                            <w:lang w:val="en-US"/>
                          </w:rPr>
                          <w:t>Click here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43" o:spid="_x0000_s1030" type="#_x0000_t32" style="position:absolute;left:37141;top:5579;width:3596;height:130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" strokecolor="#ed7d31 [3205]" strokeweight=".5pt">
                  <v:stroke endarrow="block" joinstyle="miter"/>
                </v:shape>
                <w10:wrap type="topAndBottom" anchorx="page"/>
              </v:group>
            </w:pict>
          </mc:Fallback>
        </mc:AlternateContent>
      </w:r>
      <w:r w:rsidR="000A6B64"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2:</w:t>
      </w:r>
      <w:r w:rsidR="000A6B64"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 w:rsidR="000A6B64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 w:rsidR="00A07B40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add.</w:t>
      </w:r>
    </w:p>
    <w:p w14:paraId="424E0B4D" w14:textId="508A72BA" w:rsidR="000A6B64" w:rsidRPr="00114A72" w:rsidRDefault="000A6B64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53A72D5E" w14:textId="490188FD" w:rsidR="00A07B40" w:rsidRDefault="00A07B40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049B439E" w14:textId="743FC152" w:rsidR="000A6B64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BB4DAF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mc:AlternateContent>
          <mc:Choice Requires="wpg">
            <w:drawing>
              <wp:anchor distT="0" distB="0" distL="114300" distR="114300" simplePos="0" relativeHeight="251832320" behindDoc="0" locked="0" layoutInCell="1" allowOverlap="1" wp14:anchorId="4F623FA4" wp14:editId="37D06EAC">
                <wp:simplePos x="0" y="0"/>
                <wp:positionH relativeFrom="margin">
                  <wp:align>center</wp:align>
                </wp:positionH>
                <wp:positionV relativeFrom="paragraph">
                  <wp:posOffset>318135</wp:posOffset>
                </wp:positionV>
                <wp:extent cx="7740000" cy="4084955"/>
                <wp:effectExtent l="0" t="0" r="0" b="0"/>
                <wp:wrapNone/>
                <wp:docPr id="244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40000" cy="4084955"/>
                          <a:chOff x="0" y="0"/>
                          <a:chExt cx="9144000" cy="4218826"/>
                        </a:xfrm>
                      </wpg:grpSpPr>
                      <pic:pic xmlns:pic="http://schemas.openxmlformats.org/drawingml/2006/picture">
                        <pic:nvPicPr>
                          <pic:cNvPr id="38" name="Picture 38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421882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9" name="Straight Connector 39"/>
                        <wps:cNvCnPr/>
                        <wps:spPr>
                          <a:xfrm flipV="1">
                            <a:off x="2928135" y="1089061"/>
                            <a:ext cx="2732926" cy="1027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981F8F" id="Group 12" o:spid="_x0000_s1026" style="position:absolute;margin-left:0;margin-top:25.05pt;width:609.45pt;height:321.65pt;z-index:251832320;mso-position-horizontal:center;mso-position-horizontal-relative:margin;mso-width-relative:margin;mso-height-relative:margin" coordsize="91440,42188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">
                <v:shape id="Picture 38" o:spid="_x0000_s1027" type="#_x0000_t75" style="position:absolute;width:91440;height:4218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h8kkfBAAAA2wAAAA8AAABkcnMvZG93bnJldi54bWxET89rwjAUvgv7H8ITdtO029DaNcoYDMYu&#10;Qyvq8dE8287mpSSZdvvrzUHw+PH9LlaD6cSZnG8tK0inCQjiyuqWawXb8mOSgfABWWNnmRT8kYfV&#10;8mFUYK7thdd03oRaxBD2OSpoQuhzKX3VkEE/tT1x5I7WGQwRulpqh5cYbjr5lCQzabDl2NBgT+8N&#10;VafNr1EQcP6S/aP7Sststz9+s134n4NSj+Ph7RVEoCHcxTf3p1bwHMfGL/EHyOUV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Oh8kkfBAAAA2wAAAA8AAAAAAAAAAAAAAAAAnwIA&#10;AGRycy9kb3ducmV2LnhtbFBLBQYAAAAABAAEAPcAAACNAwAAAAA=&#10;">
                  <v:imagedata r:id="rId11" o:title=""/>
                  <v:path arrowok="t"/>
                </v:shape>
                <v:line id="Straight Connector 39" o:spid="_x0000_s1028" style="position:absolute;flip:y;visibility:visible;mso-wrap-style:square" from="29281,10890" to="56610,1099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cvW1cQAAADbAAAADwAAAGRycy9kb3ducmV2LnhtbESP0WrCQBRE34X+w3ILvohuVJQ2dZVg&#10;aBXftH7AJXubhGbvht01Sfv1bqHg4zAzZ5jNbjCN6Mj52rKC+SwBQVxYXXOp4Pr5Pn0B4QOyxsYy&#10;KfghD7vt02iDqbY9n6m7hFJECPsUFVQhtKmUvqjIoJ/Zljh6X9YZDFG6UmqHfYSbRi6SZC0N1hwX&#10;KmxpX1HxfbkZBYe2XuHJ5auP/HdS5Msm625Zr9T4ecjeQAQawiP83z5qBctX+PsSf4Dc3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py9bVxAAAANsAAAAPAAAAAAAAAAAA&#10;AAAAAKECAABkcnMvZG93bnJldi54bWxQSwUGAAAAAAQABAD5AAAAkgMAAAAA&#10;" strokecolor="#ed7d31 [3205]" strokeweight="3pt">
                  <v:stroke joinstyle="miter"/>
                </v:line>
                <w10:wrap anchorx="margin"/>
              </v:group>
            </w:pict>
          </mc:Fallback>
        </mc:AlternateContent>
      </w:r>
      <w:r w:rsidR="000A6B64"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3:</w:t>
      </w:r>
      <w:r w:rsidR="000A6B64"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 w:rsidR="00A07B40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arch for storage account and click on it.</w:t>
      </w:r>
    </w:p>
    <w:p w14:paraId="2A89A7B4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35002F9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3F8EF588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A6E2B89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1F890B67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27D53BD9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3A65B731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4F843F8C" w14:textId="6940C12D" w:rsidR="00A07B40" w:rsidRDefault="00A07B40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20C946C4" w14:textId="2F105319" w:rsidR="00102B4B" w:rsidRDefault="00102B4B" w:rsidP="000A6B64">
      <w:pPr>
        <w:spacing w:after="200" w:line="276" w:lineRule="auto"/>
        <w:rPr>
          <w:rFonts w:ascii="Cambria" w:eastAsia="Cambria" w:hAnsi="Cambria" w:cs="Cambria"/>
          <w:b/>
          <w:sz w:val="32"/>
          <w:szCs w:val="32"/>
          <w:lang w:val="en-US" w:eastAsia="en-IN"/>
        </w:rPr>
      </w:pPr>
    </w:p>
    <w:p w14:paraId="5BDDECD2" w14:textId="5BA7F148" w:rsidR="00102B4B" w:rsidRP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BB4DAF">
        <w:rPr>
          <w:rFonts w:ascii="Calibri" w:eastAsia="Calibri" w:hAnsi="Calibri" w:cs="Calibri"/>
          <w:b/>
          <w:noProof/>
          <w:color w:val="B85410"/>
          <w:sz w:val="24"/>
          <w:szCs w:val="24"/>
          <w:lang w:eastAsia="en-IN"/>
        </w:rPr>
        <mc:AlternateContent>
          <mc:Choice Requires="wpg">
            <w:drawing>
              <wp:anchor distT="0" distB="0" distL="114300" distR="114300" simplePos="0" relativeHeight="251834368" behindDoc="1" locked="0" layoutInCell="1" allowOverlap="1" wp14:anchorId="5EB030DF" wp14:editId="4F16C0D3">
                <wp:simplePos x="0" y="0"/>
                <wp:positionH relativeFrom="page">
                  <wp:align>left</wp:align>
                </wp:positionH>
                <wp:positionV relativeFrom="paragraph">
                  <wp:posOffset>266700</wp:posOffset>
                </wp:positionV>
                <wp:extent cx="7739380" cy="3639820"/>
                <wp:effectExtent l="0" t="0" r="0" b="0"/>
                <wp:wrapTight wrapText="bothSides">
                  <wp:wrapPolygon edited="0">
                    <wp:start x="0" y="0"/>
                    <wp:lineTo x="0" y="21479"/>
                    <wp:lineTo x="21533" y="21479"/>
                    <wp:lineTo x="21533" y="0"/>
                    <wp:lineTo x="0" y="0"/>
                  </wp:wrapPolygon>
                </wp:wrapTight>
                <wp:docPr id="74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40000" cy="3639845"/>
                          <a:chOff x="0" y="5"/>
                          <a:chExt cx="7740000" cy="3637676"/>
                        </a:xfrm>
                      </wpg:grpSpPr>
                      <pic:pic xmlns:pic="http://schemas.openxmlformats.org/drawingml/2006/picture">
                        <pic:nvPicPr>
                          <pic:cNvPr id="75" name="Picture 75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"/>
                            <a:ext cx="7740000" cy="363767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0" name="Rectangle 80"/>
                        <wps:cNvSpPr/>
                        <wps:spPr>
                          <a:xfrm>
                            <a:off x="2151785" y="1028236"/>
                            <a:ext cx="421241" cy="267128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TextBox 7"/>
                        <wps:cNvSpPr txBox="1"/>
                        <wps:spPr>
                          <a:xfrm>
                            <a:off x="3073019" y="1014865"/>
                            <a:ext cx="874395" cy="3009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6D6FB09" w14:textId="77777777" w:rsidR="00BB4DAF" w:rsidRDefault="00BB4DAF" w:rsidP="00BB4DA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27"/>
                                  <w:szCs w:val="27"/>
                                  <w:lang w:val="en-US"/>
                                </w:rPr>
                                <w:t>Click here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82" name="Straight Arrow Connector 82"/>
                        <wps:cNvCnPr/>
                        <wps:spPr>
                          <a:xfrm flipH="1" flipV="1">
                            <a:off x="2573026" y="1159225"/>
                            <a:ext cx="519808" cy="5776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EB030DF" id="Group 9" o:spid="_x0000_s1031" style="position:absolute;margin-left:0;margin-top:21pt;width:609.4pt;height:286.6pt;z-index:-251482112;mso-position-horizontal:left;mso-position-horizontal-relative:page;mso-width-relative:margin;mso-height-relative:margin" coordorigin="" coordsize="77400,36376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">
                <v:shape id="Picture 75" o:spid="_x0000_s1032" type="#_x0000_t75" style="position:absolute;width:77400;height:36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">
                  <v:imagedata r:id="rId13" o:title=""/>
                </v:shape>
                <v:rect id="Rectangle 80" o:spid="_x0000_s1033" style="position:absolute;left:21517;top:10282;width:4213;height:26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" filled="f" strokecolor="#ed7d31 [3205]" strokeweight="4.5pt"/>
                <v:shape id="TextBox 7" o:spid="_x0000_s1034" type="#_x0000_t202" style="position:absolute;left:30730;top:10148;width:8744;height:301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" filled="f" stroked="f">
                  <v:textbox style="mso-fit-shape-to-text:t">
                    <w:txbxContent>
                      <w:p w14:paraId="06D6FB09" w14:textId="77777777" w:rsidR="00BB4DAF" w:rsidRDefault="00BB4DAF" w:rsidP="00BB4DA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ED7D31" w:themeColor="accent2"/>
                            <w:kern w:val="24"/>
                            <w:sz w:val="27"/>
                            <w:szCs w:val="27"/>
                            <w:lang w:val="en-US"/>
                          </w:rPr>
                          <w:t>Click here</w:t>
                        </w:r>
                      </w:p>
                    </w:txbxContent>
                  </v:textbox>
                </v:shape>
                <v:shape id="Straight Arrow Connector 82" o:spid="_x0000_s1035" type="#_x0000_t32" style="position:absolute;left:25730;top:11592;width:5198;height:5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" strokecolor="#ed7d31 [3205]" strokeweight=".5pt">
                  <v:stroke endarrow="block" joinstyle="miter"/>
                </v:shape>
                <w10:wrap type="tight" anchorx="page"/>
              </v:group>
            </w:pict>
          </mc:Fallback>
        </mc:AlternateContent>
      </w:r>
      <w:r w:rsidR="000A6B64"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Step </w:t>
      </w:r>
      <w:r w:rsidR="000A6B64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4</w:t>
      </w:r>
      <w:r w:rsidR="000A6B64"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: </w:t>
      </w:r>
      <w:r w:rsidR="000A6B64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create.</w:t>
      </w:r>
    </w:p>
    <w:p w14:paraId="6925269F" w14:textId="6A20D8F3" w:rsidR="000A6B64" w:rsidRPr="00114A72" w:rsidRDefault="000A6B64" w:rsidP="000A6B64">
      <w:pPr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5147A3FD" w14:textId="4923E574" w:rsidR="000A6B64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BB4DAF">
        <w:rPr>
          <w:rFonts w:ascii="Calibri" w:eastAsia="Calibri" w:hAnsi="Calibri" w:cs="Calibri"/>
          <w:noProof/>
          <w:sz w:val="24"/>
          <w:szCs w:val="24"/>
          <w:lang w:eastAsia="en-IN"/>
        </w:rPr>
        <mc:AlternateContent>
          <mc:Choice Requires="wpg">
            <w:drawing>
              <wp:anchor distT="0" distB="0" distL="114300" distR="114300" simplePos="0" relativeHeight="251837440" behindDoc="0" locked="0" layoutInCell="1" allowOverlap="1" wp14:anchorId="48E09A0B" wp14:editId="1DF1367A">
                <wp:simplePos x="0" y="0"/>
                <wp:positionH relativeFrom="column">
                  <wp:posOffset>-931545</wp:posOffset>
                </wp:positionH>
                <wp:positionV relativeFrom="paragraph">
                  <wp:posOffset>348615</wp:posOffset>
                </wp:positionV>
                <wp:extent cx="7740000" cy="4284000"/>
                <wp:effectExtent l="0" t="0" r="0" b="2540"/>
                <wp:wrapNone/>
                <wp:docPr id="89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40000" cy="4284000"/>
                          <a:chOff x="0" y="0"/>
                          <a:chExt cx="9144000" cy="4411344"/>
                        </a:xfrm>
                      </wpg:grpSpPr>
                      <pic:pic xmlns:pic="http://schemas.openxmlformats.org/drawingml/2006/picture">
                        <pic:nvPicPr>
                          <pic:cNvPr id="90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441134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Straight Arrow Connector 91"/>
                        <wps:cNvCnPr/>
                        <wps:spPr>
                          <a:xfrm flipH="1">
                            <a:off x="6626831" y="2115505"/>
                            <a:ext cx="1366463" cy="10274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0" name="Straight Arrow Connector 100"/>
                        <wps:cNvCnPr/>
                        <wps:spPr>
                          <a:xfrm flipH="1">
                            <a:off x="6626831" y="1149735"/>
                            <a:ext cx="1366463" cy="10274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Straight Arrow Connector 101"/>
                        <wps:cNvCnPr/>
                        <wps:spPr>
                          <a:xfrm flipH="1">
                            <a:off x="6626831" y="856121"/>
                            <a:ext cx="1366463" cy="10274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2" name="Straight Arrow Connector 102"/>
                        <wps:cNvCnPr/>
                        <wps:spPr>
                          <a:xfrm flipH="1">
                            <a:off x="6626831" y="3445839"/>
                            <a:ext cx="1366463" cy="10274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3" name="Straight Arrow Connector 103"/>
                        <wps:cNvCnPr/>
                        <wps:spPr>
                          <a:xfrm flipH="1">
                            <a:off x="6626831" y="2402097"/>
                            <a:ext cx="1366463" cy="10274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4" name="Straight Arrow Connector 104"/>
                        <wps:cNvCnPr/>
                        <wps:spPr>
                          <a:xfrm flipH="1">
                            <a:off x="6626830" y="2872655"/>
                            <a:ext cx="1366463" cy="10274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" name="Straight Arrow Connector 105"/>
                        <wps:cNvCnPr/>
                        <wps:spPr>
                          <a:xfrm flipH="1">
                            <a:off x="4572000" y="2628128"/>
                            <a:ext cx="1366463" cy="10274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9B2CC51" id="Group 4" o:spid="_x0000_s1026" style="position:absolute;margin-left:-73.35pt;margin-top:27.45pt;width:609.45pt;height:337.3pt;z-index:251837440;mso-width-relative:margin;mso-height-relative:margin" coordsize="91440,44113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">
                <v:shape id="Picture 90" o:spid="_x0000_s1027" type="#_x0000_t75" style="position:absolute;width:91440;height:4411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zZnYXBAAAA2wAAAA8AAABkcnMvZG93bnJldi54bWxET8tqAjEU3Qv9h3AL3WnSFqWORukDQRAX&#10;jtX1ZXI7mXZyM53Ecfx7sxBcHs57vuxdLTpqQ+VZw/NIgSAuvKm41PC9Xw3fQISIbLD2TBouFGC5&#10;eBjMMTP+zDvq8liKFMIhQw02xiaTMhSWHIaRb4gT9+NbhzHBtpSmxXMKd7V8UWoiHVacGiw29Gmp&#10;+MtPToP6GP+70+v2V3F33G+25erwZWutnx779xmISH28i2/utdEwTevTl/QD5OIK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zZnYXBAAAA2wAAAA8AAAAAAAAAAAAAAAAAnwIA&#10;AGRycy9kb3ducmV2LnhtbFBLBQYAAAAABAAEAPcAAACNAwAAAAA=&#10;">
                  <v:imagedata r:id="rId15" o:title=""/>
                  <v:path arrowok="t"/>
                </v:shape>
                <v:shape id="Straight Arrow Connector 91" o:spid="_x0000_s1028" type="#_x0000_t32" style="position:absolute;left:66268;top:21155;width:13664;height:102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fsBN8MAAADbAAAADwAAAGRycy9kb3ducmV2LnhtbESPT4vCMBTE74LfITxhb5oquGrXKFVW&#10;VjwI/tn7o3m2xealJFntfnsjCB6HmfkNM1+2phY3cr6yrGA4SEAQ51ZXXCg4nzb9KQgfkDXWlknB&#10;P3lYLrqdOaba3vlAt2MoRISwT1FBGUKTSunzkgz6gW2Io3exzmCI0hVSO7xHuKnlKEk+pcGK40KJ&#10;Da1Lyq/HP6NgvwvZZjX+PX9P8syNTz9EzWqv1Eevzb5ABGrDO/xqb7WC2RCeX+IPkIsH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37ATfDAAAA2wAAAA8AAAAAAAAAAAAA&#10;AAAAoQIAAGRycy9kb3ducmV2LnhtbFBLBQYAAAAABAAEAPkAAACRAwAAAAA=&#10;" strokecolor="#ed7d31 [3205]" strokeweight="2.25pt">
                  <v:stroke endarrow="block" joinstyle="miter"/>
                </v:shape>
                <v:shape id="Straight Arrow Connector 100" o:spid="_x0000_s1029" type="#_x0000_t32" style="position:absolute;left:66268;top:11497;width:13664;height:103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qHK/8QAAADcAAAADwAAAGRycy9kb3ducmV2LnhtbESPT2vCQBDF7wW/wzKCt7qpYJXUVaIo&#10;lh4E/92H7DQJzc6G3VXTb985FLzN8N6895vFqnetulOIjWcDb+MMFHHpbcOVgct59zoHFROyxdYz&#10;GfilCKvl4GWBufUPPtL9lColIRxzNFCn1OVax7Imh3HsO2LRvn1wmGQNlbYBHxLuWj3JsnftsGFp&#10;qLGjTU3lz+nmDBy+UrFbT6+X7awswvS8J+rWB2NGw774AJWoT0/z//WnFfxM8OUZmUAv/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mocr/xAAAANwAAAAPAAAAAAAAAAAA&#10;AAAAAKECAABkcnMvZG93bnJldi54bWxQSwUGAAAAAAQABAD5AAAAkgMAAAAA&#10;" strokecolor="#ed7d31 [3205]" strokeweight="2.25pt">
                  <v:stroke endarrow="block" joinstyle="miter"/>
                </v:shape>
                <v:shape id="Straight Arrow Connector 101" o:spid="_x0000_s1030" type="#_x0000_t32" style="position:absolute;left:66268;top:8561;width:13664;height:102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e1vZMIAAADcAAAADwAAAGRycy9kb3ducmV2LnhtbERPTWvCQBC9F/oflil4qxsLsRJdJZaK&#10;pQfBRO9DdkxCs7NhdzXx33eFQm/zeJ+z2oymEzdyvrWsYDZNQBBXVrdcKziVu9cFCB+QNXaWScGd&#10;PGzWz08rzLQd+Ei3ItQihrDPUEETQp9J6auGDPqp7Ykjd7HOYIjQ1VI7HGK46eRbksylwZZjQ4M9&#10;fTRU/RRXo+DwHfLdNj2fPt+r3KXlnqjfHpSavIz5EkSgMfyL/9xfOs5PZvB4Jl4g17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Ce1vZMIAAADcAAAADwAAAAAAAAAAAAAA&#10;AAChAgAAZHJzL2Rvd25yZXYueG1sUEsFBgAAAAAEAAQA+QAAAJADAAAAAA==&#10;" strokecolor="#ed7d31 [3205]" strokeweight="2.25pt">
                  <v:stroke endarrow="block" joinstyle="miter"/>
                </v:shape>
                <v:shape id="Straight Arrow Connector 102" o:spid="_x0000_s1031" type="#_x0000_t32" style="position:absolute;left:66268;top:34458;width:13664;height:103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T/xE8EAAADcAAAADwAAAGRycy9kb3ducmV2LnhtbERPS4vCMBC+C/6HMMLebKqgLtUodVlZ&#10;8SD42PvQjG2xmZQkq91/bwTB23x8z1msOtOIGzlfW1YwSlIQxIXVNZcKzqfN8BOED8gaG8uk4J88&#10;rJb93gIzbe98oNsxlCKGsM9QQRVCm0npi4oM+sS2xJG7WGcwROhKqR3eY7hp5DhNp9JgzbGhwpa+&#10;Kiquxz+jYL8L+WY9+T1/z4rcTU4/RO16r9THoMvnIAJ14S1+ubc6zk/H8HwmXiCXD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5P/ETwQAAANwAAAAPAAAAAAAAAAAAAAAA&#10;AKECAABkcnMvZG93bnJldi54bWxQSwUGAAAAAAQABAD5AAAAjwMAAAAA&#10;" strokecolor="#ed7d31 [3205]" strokeweight="2.25pt">
                  <v:stroke endarrow="block" joinstyle="miter"/>
                </v:shape>
                <v:shape id="Straight Arrow Connector 103" o:spid="_x0000_s1032" type="#_x0000_t32" style="position:absolute;left:66268;top:24020;width:13664;height:103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nNUiMEAAADcAAAADwAAAGRycy9kb3ducmV2LnhtbERPS4vCMBC+L+x/CLPgbU1VdKUapYri&#10;4kFYH/ehGdtiMylJ1PrvN4LgbT6+50znranFjZyvLCvodRMQxLnVFRcKjof19xiED8gaa8uk4EEe&#10;5rPPjymm2t75j277UIgYwj5FBWUITSqlz0sy6Lu2IY7c2TqDIUJXSO3wHsNNLftJMpIGK44NJTa0&#10;LCm/7K9GwW4bsvVieDqufvLMDQ8bomaxU6rz1WYTEIHa8Ba/3L86zk8G8HwmXiBn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Wc1SIwQAAANwAAAAPAAAAAAAAAAAAAAAA&#10;AKECAABkcnMvZG93bnJldi54bWxQSwUGAAAAAAQABAD5AAAAjwMAAAAA&#10;" strokecolor="#ed7d31 [3205]" strokeweight="2.25pt">
                  <v:stroke endarrow="block" joinstyle="miter"/>
                </v:shape>
                <v:shape id="Straight Arrow Connector 104" o:spid="_x0000_s1033" type="#_x0000_t32" style="position:absolute;left:66268;top:28726;width:13664;height:103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rM/MEAAADcAAAADwAAAGRycy9kb3ducmV2LnhtbERPS4vCMBC+L+x/CLPgbU0VdaUapYri&#10;4kFYH/ehGdtiMylJ1PrvN4LgbT6+50znranFjZyvLCvodRMQxLnVFRcKjof19xiED8gaa8uk4EEe&#10;5rPPjymm2t75j277UIgYwj5FBWUITSqlz0sy6Lu2IY7c2TqDIUJXSO3wHsNNLftJMpIGK44NJTa0&#10;LCm/7K9GwW4bsvVieDqufvLMDQ8bomaxU6rz1WYTEIHa8Ba/3L86zk8G8HwmXiBn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Zmsz8wQAAANwAAAAPAAAAAAAAAAAAAAAA&#10;AKECAABkcnMvZG93bnJldi54bWxQSwUGAAAAAAQABAD5AAAAjwMAAAAA&#10;" strokecolor="#ed7d31 [3205]" strokeweight="2.25pt">
                  <v:stroke endarrow="block" joinstyle="miter"/>
                </v:shape>
                <v:shape id="Straight Arrow Connector 105" o:spid="_x0000_s1034" type="#_x0000_t32" style="position:absolute;left:45720;top:26281;width:13664;height:103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tZpZ8EAAADcAAAADwAAAGRycy9kb3ducmV2LnhtbERPS4vCMBC+C/sfwizsTdMVqtI1Sl0U&#10;xYPgY+9DM7bFZlKSrNZ/bwTB23x8z5nOO9OIKzlfW1bwPUhAEBdW11wqOB1X/QkIH5A1NpZJwZ08&#10;zGcfvSlm2t54T9dDKEUMYZ+hgiqENpPSFxUZ9APbEkfubJ3BEKErpXZ4i+GmkcMkGUmDNceGClv6&#10;rai4HP6Ngt025KtF+ndajovcpcc1UbvYKfX12eU/IAJ14S1+uTc6zk9SeD4TL5CzB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21mlnwQAAANwAAAAPAAAAAAAAAAAAAAAA&#10;AKECAABkcnMvZG93bnJldi54bWxQSwUGAAAAAAQABAD5AAAAjwMAAAAA&#10;" strokecolor="#ed7d31 [3205]" strokeweight="2.25pt">
                  <v:stroke endarrow="block" joinstyle="miter"/>
                </v:shape>
              </v:group>
            </w:pict>
          </mc:Fallback>
        </mc:AlternateContent>
      </w:r>
      <w:r w:rsidR="000A6B64"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Step </w:t>
      </w:r>
      <w:r w:rsidR="000A6B64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5</w:t>
      </w:r>
      <w:r w:rsidR="000A6B64"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:</w:t>
      </w:r>
      <w:r w:rsidR="000A6B64"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Fill the details.</w:t>
      </w:r>
    </w:p>
    <w:p w14:paraId="54E04A3F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3B8D2CBA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31F9AD3E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277FCE9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02E6B3B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FD4A88C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4C52F533" w14:textId="77777777" w:rsidR="00BB4DAF" w:rsidRPr="00114A72" w:rsidRDefault="00BB4DAF" w:rsidP="000A6B64">
      <w:pPr>
        <w:spacing w:after="200" w:line="276" w:lineRule="auto"/>
        <w:rPr>
          <w:rFonts w:ascii="Calibri" w:eastAsia="Calibri" w:hAnsi="Calibri" w:cs="Calibri"/>
          <w:lang w:val="en-US" w:eastAsia="en-IN"/>
        </w:rPr>
      </w:pPr>
    </w:p>
    <w:p w14:paraId="446AEEE9" w14:textId="2E1079F8" w:rsidR="000A6B64" w:rsidRPr="00114A72" w:rsidRDefault="000A6B64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4EBDD2E6" w14:textId="7BB7A9A4" w:rsidR="000A6B64" w:rsidRPr="00E636A5" w:rsidRDefault="000A6B64" w:rsidP="00BB4DAF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43EDCD89" w14:textId="282CAD71" w:rsidR="000A6B64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6</w:t>
      </w: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: </w:t>
      </w:r>
      <w:r w:rsidR="00BB4DA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Review + Create</w:t>
      </w:r>
    </w:p>
    <w:p w14:paraId="0CB4F347" w14:textId="252EB397" w:rsidR="006C77C5" w:rsidRDefault="006C77C5" w:rsidP="006C77C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S</w:t>
      </w: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 xml:space="preserve">tep </w:t>
      </w:r>
      <w:r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6</w:t>
      </w:r>
      <w:r w:rsidRPr="00114A72">
        <w:rPr>
          <w:rFonts w:ascii="Calibri" w:eastAsia="Calibri" w:hAnsi="Calibri" w:cs="Calibri"/>
          <w:b/>
          <w:color w:val="B85410"/>
          <w:sz w:val="24"/>
          <w:szCs w:val="24"/>
          <w:lang w:val="en-US" w:eastAsia="en-IN"/>
        </w:rPr>
        <w:t>:</w:t>
      </w:r>
      <w:r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‘Review + Create’.</w:t>
      </w:r>
    </w:p>
    <w:p w14:paraId="05EB2A58" w14:textId="6A29C95A" w:rsidR="00BB4DAF" w:rsidRDefault="006C77C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BB4DAF">
        <w:rPr>
          <w:rFonts w:ascii="Calibri" w:eastAsia="Calibri" w:hAnsi="Calibri" w:cs="Calibri"/>
          <w:noProof/>
          <w:lang w:eastAsia="en-IN"/>
        </w:rPr>
        <mc:AlternateContent>
          <mc:Choice Requires="wpg">
            <w:drawing>
              <wp:anchor distT="0" distB="0" distL="114300" distR="114300" simplePos="0" relativeHeight="251839488" behindDoc="0" locked="0" layoutInCell="1" allowOverlap="1" wp14:anchorId="12F26FE3" wp14:editId="502923B9">
                <wp:simplePos x="0" y="0"/>
                <wp:positionH relativeFrom="column">
                  <wp:posOffset>-458470</wp:posOffset>
                </wp:positionH>
                <wp:positionV relativeFrom="paragraph">
                  <wp:posOffset>382270</wp:posOffset>
                </wp:positionV>
                <wp:extent cx="7740000" cy="4411344"/>
                <wp:effectExtent l="0" t="0" r="0" b="8890"/>
                <wp:wrapNone/>
                <wp:docPr id="10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40000" cy="4411344"/>
                          <a:chOff x="0" y="0"/>
                          <a:chExt cx="9144000" cy="4411344"/>
                        </a:xfrm>
                      </wpg:grpSpPr>
                      <pic:pic xmlns:pic="http://schemas.openxmlformats.org/drawingml/2006/picture">
                        <pic:nvPicPr>
                          <pic:cNvPr id="109" name="Picture 109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441134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0" name="Rectangle 110"/>
                        <wps:cNvSpPr/>
                        <wps:spPr>
                          <a:xfrm>
                            <a:off x="1921268" y="3818870"/>
                            <a:ext cx="786928" cy="315765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" name="TextBox 6"/>
                        <wps:cNvSpPr txBox="1"/>
                        <wps:spPr>
                          <a:xfrm>
                            <a:off x="2314546" y="3255396"/>
                            <a:ext cx="1033006" cy="3009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A992D96" w14:textId="77777777" w:rsidR="00BB4DAF" w:rsidRDefault="00BB4DAF" w:rsidP="00BB4DA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27"/>
                                  <w:szCs w:val="27"/>
                                  <w:lang w:val="en-US"/>
                                </w:rPr>
                                <w:t>Click here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112" name="Straight Arrow Connector 112"/>
                        <wps:cNvCnPr/>
                        <wps:spPr>
                          <a:xfrm flipH="1">
                            <a:off x="2700005" y="3480094"/>
                            <a:ext cx="47363" cy="328502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2F26FE3" id="Group 12" o:spid="_x0000_s1036" style="position:absolute;margin-left:-36.1pt;margin-top:30.1pt;width:609.45pt;height:347.35pt;z-index:251839488;mso-width-relative:margin" coordsize="91440,44113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9" o:spid="_x0000_s1037" type="#_x0000_t75" style="position:absolute;width:91440;height:4411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I8k07CAAAA3AAAAA8AAABkcnMvZG93bnJldi54bWxET01rAjEQvQv+hzCCN01UKu3WKK0iFMRD&#10;te152Ew3WzeTdRPX9d83BaG3ebzPWaw6V4mWmlB61jAZKxDEuTclFxo+jtvRI4gQkQ1WnknDjQKs&#10;lv3eAjPjr/xO7SEWIoVwyFCDjbHOpAy5JYdh7GvixH37xmFMsCmkafCawl0lp0rNpcOSU4PFmtaW&#10;8tPh4jSo14ezu8z2P4rbr+NuX2w/N7bSejjoXp5BROriv/jufjNpvnqCv2fSBXL5C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SPJNOwgAAANwAAAAPAAAAAAAAAAAAAAAAAJ8C&#10;AABkcnMvZG93bnJldi54bWxQSwUGAAAAAAQABAD3AAAAjgMAAAAA&#10;">
                  <v:imagedata r:id="rId16" o:title=""/>
                  <v:path arrowok="t"/>
                </v:shape>
                <v:rect id="Rectangle 110" o:spid="_x0000_s1038" style="position:absolute;left:19212;top:38188;width:7869;height:31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kHE58QA&#10;AADcAAAADwAAAGRycy9kb3ducmV2LnhtbESPQWvCQBCF7wX/wzKCt7qJYKmpa1BRW3ooVPsDhuw0&#10;G5qdDdk1xn/fORR6m+G9ee+bdTn6Vg3UxyawgXyegSKugm24NvB1OT4+g4oJ2WIbmAzcKUK5mTys&#10;sbDhxp80nFOtJIRjgQZcSl2hdawceYzz0BGL9h16j0nWvta2x5uE+1YvsuxJe2xYGhx2tHdU/Zyv&#10;3gANoSKK4fDx3u22q+Vpd3+1zpjZdNy+gEo0pn/z3/WbFfxc8OUZmUBv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ZBxOfEAAAA3AAAAA8AAAAAAAAAAAAAAAAAmAIAAGRycy9k&#10;b3ducmV2LnhtbFBLBQYAAAAABAAEAPUAAACJAwAAAAA=&#10;" filled="f" strokecolor="#ed7d31 [3205]" strokeweight="4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6" o:spid="_x0000_s1039" type="#_x0000_t202" style="position:absolute;left:23145;top:32553;width:10330;height:3010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fUs8EA&#10;AADcAAAADwAAAGRycy9kb3ducmV2LnhtbERP24rCMBB9F/yHMAu+aVpxxa1GES+wb972A4ZmbLpt&#10;JqWJ2t2vNwsLvs3hXGex6mwt7tT60rGCdJSAIM6dLrlQ8HXZD2cgfEDWWDsmBT/kYbXs9xaYaffg&#10;E93PoRAxhH2GCkwITSalzw1Z9CPXEEfu6lqLIcK2kLrFRwy3tRwnyVRaLDk2GGxoYyivzjerYJbY&#10;Q1V9jI/eTn7Td7PZul3zrdTgrVvPQQTqwkv87/7UcX6awt8z8QK5f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/H1LPBAAAA3AAAAA8AAAAAAAAAAAAAAAAAmAIAAGRycy9kb3du&#10;cmV2LnhtbFBLBQYAAAAABAAEAPUAAACGAwAAAAA=&#10;" filled="f" stroked="f">
                  <v:textbox style="mso-fit-shape-to-text:t">
                    <w:txbxContent>
                      <w:p w14:paraId="6A992D96" w14:textId="77777777" w:rsidR="00BB4DAF" w:rsidRDefault="00BB4DAF" w:rsidP="00BB4DA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ED7D31" w:themeColor="accent2"/>
                            <w:kern w:val="24"/>
                            <w:sz w:val="27"/>
                            <w:szCs w:val="27"/>
                            <w:lang w:val="en-US"/>
                          </w:rPr>
                          <w:t>Click here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12" o:spid="_x0000_s1040" type="#_x0000_t32" style="position:absolute;left:27000;top:34800;width:473;height:3285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aGmfsEAAADcAAAADwAAAGRycy9kb3ducmV2LnhtbERPy6rCMBDdC/5DGOFuRNOKqFSjyOUK&#10;iisfG3dDM7bVZlKbqL1/bwTB3RzOc2aLxpTiQbUrLCuI+xEI4tTqgjMFx8OqNwHhPLLG0jIp+CcH&#10;i3m7NcNE2yfv6LH3mQgh7BJUkHtfJVK6NCeDrm8r4sCdbW3QB1hnUtf4DOGmlIMoGkmDBYeGHCv6&#10;zSm97u9GQePiUzfD426N29t4s6G/4eV0Veqn0yynIDw1/iv+uNc6zI8H8H4mXCDn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JoaZ+wQAAANwAAAAPAAAAAAAAAAAAAAAA&#10;AKECAABkcnMvZG93bnJldi54bWxQSwUGAAAAAAQABAD5AAAAjwMAAAAA&#10;" strokecolor="#ed7d31 [3205]" strokeweight=".5pt">
                  <v:stroke endarrow="block" joinstyle="miter"/>
                </v:shape>
              </v:group>
            </w:pict>
          </mc:Fallback>
        </mc:AlternateContent>
      </w:r>
    </w:p>
    <w:p w14:paraId="29C42FA3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664467F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9C3A267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70E72DA8" w14:textId="2A975095" w:rsidR="00BB4DAF" w:rsidRPr="00102B4B" w:rsidRDefault="00BB4DAF" w:rsidP="000A6B64">
      <w:pPr>
        <w:spacing w:after="200" w:line="276" w:lineRule="auto"/>
        <w:rPr>
          <w:rFonts w:ascii="Calibri" w:eastAsia="Calibri" w:hAnsi="Calibri" w:cs="Calibri"/>
          <w:lang w:val="en-US" w:eastAsia="en-IN"/>
        </w:rPr>
      </w:pPr>
    </w:p>
    <w:p w14:paraId="14F2EC98" w14:textId="25958690" w:rsidR="000A6B64" w:rsidRDefault="000A6B64" w:rsidP="000A6B64">
      <w:pPr>
        <w:spacing w:after="200" w:line="276" w:lineRule="auto"/>
        <w:rPr>
          <w:rFonts w:ascii="Calibri" w:eastAsia="Calibri" w:hAnsi="Calibri" w:cs="Calibri"/>
          <w:b/>
          <w:sz w:val="24"/>
          <w:szCs w:val="24"/>
          <w:lang w:val="en-US" w:eastAsia="en-IN"/>
        </w:rPr>
      </w:pPr>
    </w:p>
    <w:p w14:paraId="218D9EE4" w14:textId="77777777" w:rsidR="00EB246D" w:rsidRDefault="00EB246D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3CCF7D9F" w14:textId="77777777" w:rsidR="00EB246D" w:rsidRDefault="00EB246D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1B371988" w14:textId="77777777" w:rsidR="00EB246D" w:rsidRDefault="00EB246D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15636C6D" w14:textId="77777777" w:rsidR="00EB246D" w:rsidRDefault="00EB246D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0C755C48" w14:textId="77777777" w:rsidR="00EB246D" w:rsidRDefault="00EB246D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413A28F4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6F41E2D1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4DA76562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29E94B60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75FD757E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179157E4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3DE575B5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26E17D38" w14:textId="1D87CEB2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7E1154DB" w14:textId="77777777" w:rsidR="005730AD" w:rsidRDefault="005730AD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5F1257AA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466B454E" w14:textId="2C577290" w:rsidR="000A6B64" w:rsidRDefault="000A6B64" w:rsidP="000A6B64">
      <w:pPr>
        <w:spacing w:after="200" w:line="276" w:lineRule="auto"/>
      </w:pP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7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 w:rsidR="00BB4DAF">
        <w:t>Click on create after it passes validation.</w:t>
      </w:r>
      <w:r w:rsidR="00EB246D">
        <w:t xml:space="preserve">  </w:t>
      </w:r>
    </w:p>
    <w:p w14:paraId="3A2316B0" w14:textId="5753277A" w:rsidR="00BB4DAF" w:rsidRDefault="00BB4DAF" w:rsidP="000A6B64">
      <w:pPr>
        <w:spacing w:after="200" w:line="276" w:lineRule="auto"/>
      </w:pPr>
    </w:p>
    <w:p w14:paraId="4EB08B43" w14:textId="2C1E51E2" w:rsidR="00BB4DAF" w:rsidRDefault="00D27C0E" w:rsidP="000A6B64">
      <w:pPr>
        <w:spacing w:after="200" w:line="276" w:lineRule="auto"/>
      </w:pPr>
      <w:r w:rsidRPr="00BB4DAF">
        <w:rPr>
          <w:rFonts w:ascii="Calibri" w:eastAsia="Calibri" w:hAnsi="Calibri" w:cs="Calibri"/>
          <w:noProof/>
          <w:sz w:val="24"/>
          <w:szCs w:val="24"/>
          <w:lang w:eastAsia="en-IN"/>
        </w:rPr>
        <mc:AlternateContent>
          <mc:Choice Requires="wpg">
            <w:drawing>
              <wp:anchor distT="0" distB="0" distL="114300" distR="114300" simplePos="0" relativeHeight="251841536" behindDoc="0" locked="0" layoutInCell="1" allowOverlap="1" wp14:anchorId="4DFF6392" wp14:editId="0C3C4944">
                <wp:simplePos x="0" y="0"/>
                <wp:positionH relativeFrom="page">
                  <wp:align>left</wp:align>
                </wp:positionH>
                <wp:positionV relativeFrom="paragraph">
                  <wp:posOffset>-918845</wp:posOffset>
                </wp:positionV>
                <wp:extent cx="7740000" cy="4451508"/>
                <wp:effectExtent l="0" t="0" r="0" b="6350"/>
                <wp:wrapNone/>
                <wp:docPr id="113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40000" cy="4451508"/>
                          <a:chOff x="0" y="0"/>
                          <a:chExt cx="9144000" cy="4451508"/>
                        </a:xfrm>
                      </wpg:grpSpPr>
                      <pic:pic xmlns:pic="http://schemas.openxmlformats.org/drawingml/2006/picture">
                        <pic:nvPicPr>
                          <pic:cNvPr id="114" name="Picture 114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4451508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15" name="Group 115"/>
                        <wpg:cNvGrpSpPr/>
                        <wpg:grpSpPr>
                          <a:xfrm>
                            <a:off x="1921267" y="3376576"/>
                            <a:ext cx="3035020" cy="792651"/>
                            <a:chOff x="1921267" y="3376576"/>
                            <a:chExt cx="3035020" cy="792651"/>
                          </a:xfrm>
                        </wpg:grpSpPr>
                        <wps:wsp>
                          <wps:cNvPr id="116" name="Rectangle 116"/>
                          <wps:cNvSpPr/>
                          <wps:spPr>
                            <a:xfrm>
                              <a:off x="1921267" y="3853462"/>
                              <a:ext cx="786928" cy="315765"/>
                            </a:xfrm>
                            <a:prstGeom prst="rect">
                              <a:avLst/>
                            </a:prstGeom>
                            <a:noFill/>
                            <a:ln w="57150">
                              <a:solidFill>
                                <a:schemeClr val="accent2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7" name="TextBox 7"/>
                          <wps:cNvSpPr txBox="1"/>
                          <wps:spPr>
                            <a:xfrm>
                              <a:off x="3923281" y="3376576"/>
                              <a:ext cx="1033006" cy="30099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8B0B80C" w14:textId="77777777" w:rsidR="00BB4DAF" w:rsidRDefault="00BB4DAF" w:rsidP="00BB4DA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b/>
                                    <w:bCs/>
                                    <w:color w:val="ED7D31" w:themeColor="accent2"/>
                                    <w:kern w:val="24"/>
                                    <w:sz w:val="27"/>
                                    <w:szCs w:val="27"/>
                                    <w:lang w:val="en-US"/>
                                  </w:rPr>
                                  <w:t>Click here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119" name="Straight Arrow Connector 119"/>
                          <wps:cNvCnPr/>
                          <wps:spPr>
                            <a:xfrm flipH="1">
                              <a:off x="2708194" y="3589009"/>
                              <a:ext cx="1215401" cy="264453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accent2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DFF6392" id="Group 10" o:spid="_x0000_s1041" style="position:absolute;margin-left:0;margin-top:-72.35pt;width:609.45pt;height:350.5pt;z-index:251841536;mso-position-horizontal:left;mso-position-horizontal-relative:page;mso-width-relative:margin" coordsize="91440,44515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">
                <v:shape id="Picture 114" o:spid="_x0000_s1042" type="#_x0000_t75" style="position:absolute;width:91440;height:445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TTzKPFAAAA3AAAAA8AAABkcnMvZG93bnJldi54bWxET01rwkAQvQv9D8sUvEjdRFppU1dRQRQP&#10;haqU9jZkp0kwOxt21yT9925B8DaP9zmzRW9q0ZLzlWUF6TgBQZxbXXGh4HTcPL2C8AFZY22ZFPyR&#10;h8X8YTDDTNuOP6k9hELEEPYZKihDaDIpfV6SQT+2DXHkfq0zGCJ0hdQOuxhuajlJkqk0WHFsKLGh&#10;dUn5+XAxCnarl/3oo3M/p6/t9tu163RyedsoNXzsl+8gAvXhLr65dzrOT5/h/5l4gZxf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k08yjxQAAANwAAAAPAAAAAAAAAAAAAAAA&#10;AJ8CAABkcnMvZG93bnJldi54bWxQSwUGAAAAAAQABAD3AAAAkQMAAAAA&#10;">
                  <v:imagedata r:id="rId18" o:title=""/>
                  <v:path arrowok="t"/>
                </v:shape>
                <v:group id="Group 115" o:spid="_x0000_s1043" style="position:absolute;left:19212;top:33765;width:30350;height:7927" coordorigin="19212,33765" coordsize="30350,792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mqvGc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C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3mqvGcEAAADcAAAADwAA&#10;AAAAAAAAAAAAAACqAgAAZHJzL2Rvd25yZXYueG1sUEsFBgAAAAAEAAQA+gAAAJgDAAAAAA==&#10;">
                  <v:rect id="Rectangle 116" o:spid="_x0000_s1044" style="position:absolute;left:19212;top:38534;width:7869;height:31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T5CL8A&#10;AADcAAAADwAAAGRycy9kb3ducmV2LnhtbERP24rCMBB9X/Afwgj7tqYKilajqOiu+CB4+YChGZti&#10;MylNrPXvN4Lg2xzOdWaL1paiodoXjhX0ewkI4szpgnMFl/P2ZwzCB2SNpWNS8CQPi3nna4apdg8+&#10;UnMKuYgh7FNUYEKoUil9Zsii77mKOHJXV1sMEda51DU+Yrgt5SBJRtJiwbHBYEVrQ9ntdLcKqHEZ&#10;kXebw75aLSfD39XzTxulvrvtcgoiUBs+4rd7p+P8/ghez8QL5Pw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m5PkIvwAAANwAAAAPAAAAAAAAAAAAAAAAAJgCAABkcnMvZG93bnJl&#10;di54bWxQSwUGAAAAAAQABAD1AAAAhAMAAAAA&#10;" filled="f" strokecolor="#ed7d31 [3205]" strokeweight="4.5pt"/>
                  <v:shape id="TextBox 7" o:spid="_x0000_s1045" type="#_x0000_t202" style="position:absolute;left:39232;top:33765;width:10330;height:3010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2LpXMIA&#10;AADcAAAADwAAAGRycy9kb3ducmV2LnhtbERPzWrCQBC+F3yHZQRvuolo1egqYit4a6s+wJAdszHZ&#10;2ZDdatqn7wpCb/Px/c5q09la3Kj1pWMF6SgBQZw7XXKh4HzaD+cgfEDWWDsmBT/kYbPuvaww0+7O&#10;X3Q7hkLEEPYZKjAhNJmUPjdk0Y9cQxy5i2sthgjbQuoW7zHc1nKcJK/SYsmxwWBDO0N5dfy2CuaJ&#10;/aiqxfjT28lvOjW7N/feXJUa9LvtEkSgLvyLn+6DjvPTGTyeiRfI9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YulcwgAAANwAAAAPAAAAAAAAAAAAAAAAAJgCAABkcnMvZG93&#10;bnJldi54bWxQSwUGAAAAAAQABAD1AAAAhwMAAAAA&#10;" filled="f" stroked="f">
                    <v:textbox style="mso-fit-shape-to-text:t">
                      <w:txbxContent>
                        <w:p w14:paraId="28B0B80C" w14:textId="77777777" w:rsidR="00BB4DAF" w:rsidRDefault="00BB4DAF" w:rsidP="00BB4DA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b/>
                              <w:bCs/>
                              <w:color w:val="ED7D31" w:themeColor="accent2"/>
                              <w:kern w:val="24"/>
                              <w:sz w:val="27"/>
                              <w:szCs w:val="27"/>
                              <w:lang w:val="en-US"/>
                            </w:rPr>
                            <w:t>Click here</w:t>
                          </w:r>
                        </w:p>
                      </w:txbxContent>
                    </v:textbox>
                  </v:shape>
                  <v:shape id="Straight Arrow Connector 119" o:spid="_x0000_s1046" type="#_x0000_t32" style="position:absolute;left:27081;top:35890;width:12154;height:2644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wU0D8MAAADcAAAADwAAAGRycy9kb3ducmV2LnhtbERPTWvCQBC9F/wPyxS8FN2kSFtT1yBS&#10;QfFkmktuQ3aapGZnY3aN6b/vCoXe5vE+Z5WOphUD9a6xrCCeRyCIS6sbrhTkn7vZGwjnkTW2lknB&#10;DzlI15OHFSba3vhEQ+YrEULYJaig9r5LpHRlTQbd3HbEgfuyvUEfYF9J3eMthJtWPkfRizTYcGio&#10;saNtTeU5uxoFo4uLpwrz0x6Pl9fDgT4W38VZqenjuHkH4Wn0/+I/916H+fES7s+EC+T6F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cFNA/DAAAA3AAAAA8AAAAAAAAAAAAA&#10;AAAAoQIAAGRycy9kb3ducmV2LnhtbFBLBQYAAAAABAAEAPkAAACRAwAAAAA=&#10;" strokecolor="#ed7d31 [3205]" strokeweight=".5pt">
                    <v:stroke endarrow="block" joinstyle="miter"/>
                  </v:shape>
                </v:group>
                <w10:wrap anchorx="page"/>
              </v:group>
            </w:pict>
          </mc:Fallback>
        </mc:AlternateContent>
      </w:r>
    </w:p>
    <w:p w14:paraId="65DB5A7C" w14:textId="77777777" w:rsidR="00BB4DAF" w:rsidRDefault="00BB4DAF" w:rsidP="000A6B64">
      <w:pPr>
        <w:spacing w:after="200" w:line="276" w:lineRule="auto"/>
      </w:pPr>
    </w:p>
    <w:p w14:paraId="2B2B3C63" w14:textId="77777777" w:rsidR="00BB4DAF" w:rsidRDefault="00BB4DAF" w:rsidP="000A6B64">
      <w:pPr>
        <w:spacing w:after="200" w:line="276" w:lineRule="auto"/>
      </w:pPr>
    </w:p>
    <w:p w14:paraId="34B866AD" w14:textId="77777777" w:rsidR="00BB4DAF" w:rsidRDefault="00BB4DAF" w:rsidP="000A6B64">
      <w:pPr>
        <w:spacing w:after="200" w:line="276" w:lineRule="auto"/>
      </w:pPr>
    </w:p>
    <w:p w14:paraId="2147C3FB" w14:textId="77777777" w:rsidR="00BB4DAF" w:rsidRDefault="00BB4DAF" w:rsidP="000A6B64">
      <w:pPr>
        <w:spacing w:after="200" w:line="276" w:lineRule="auto"/>
      </w:pPr>
    </w:p>
    <w:p w14:paraId="59363273" w14:textId="77777777" w:rsidR="00BB4DAF" w:rsidRDefault="00BB4DAF" w:rsidP="000A6B64">
      <w:pPr>
        <w:spacing w:after="200" w:line="276" w:lineRule="auto"/>
      </w:pPr>
    </w:p>
    <w:p w14:paraId="0F3A3D72" w14:textId="77777777" w:rsidR="00BB4DAF" w:rsidRDefault="00BB4DAF" w:rsidP="000A6B64">
      <w:pPr>
        <w:spacing w:after="200" w:line="276" w:lineRule="auto"/>
      </w:pPr>
    </w:p>
    <w:p w14:paraId="485405D2" w14:textId="77777777" w:rsidR="00BB4DAF" w:rsidRDefault="00BB4DAF" w:rsidP="000A6B64">
      <w:pPr>
        <w:spacing w:after="200" w:line="276" w:lineRule="auto"/>
      </w:pPr>
    </w:p>
    <w:p w14:paraId="51026AFD" w14:textId="77777777" w:rsidR="00BB4DAF" w:rsidRDefault="00BB4DAF" w:rsidP="000A6B64">
      <w:pPr>
        <w:spacing w:after="200" w:line="276" w:lineRule="auto"/>
      </w:pPr>
    </w:p>
    <w:p w14:paraId="6F97B47A" w14:textId="7CC08C46" w:rsidR="00BB4DAF" w:rsidRDefault="00BB4DAF" w:rsidP="000A6B64">
      <w:pPr>
        <w:spacing w:after="200" w:line="276" w:lineRule="auto"/>
      </w:pPr>
    </w:p>
    <w:p w14:paraId="47D886F5" w14:textId="57CF41D9" w:rsidR="00BB4DAF" w:rsidRDefault="00BB4DAF" w:rsidP="000A6B64">
      <w:pPr>
        <w:spacing w:after="200" w:line="276" w:lineRule="auto"/>
      </w:pPr>
    </w:p>
    <w:p w14:paraId="20C1F453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04B187C8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29B2C751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2CA1A0F9" w14:textId="3C1F5443" w:rsidR="000A6B64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BB4DAF">
        <w:rPr>
          <w:rFonts w:ascii="Calibri" w:eastAsia="Calibri" w:hAnsi="Calibri" w:cs="Calibri"/>
          <w:noProof/>
          <w:sz w:val="24"/>
          <w:szCs w:val="24"/>
          <w:lang w:eastAsia="en-IN"/>
        </w:rPr>
        <mc:AlternateContent>
          <mc:Choice Requires="wpg">
            <w:drawing>
              <wp:anchor distT="0" distB="0" distL="114300" distR="114300" simplePos="0" relativeHeight="251843584" behindDoc="0" locked="0" layoutInCell="1" allowOverlap="1" wp14:anchorId="62A17167" wp14:editId="3AAEAC96">
                <wp:simplePos x="0" y="0"/>
                <wp:positionH relativeFrom="column">
                  <wp:posOffset>-965200</wp:posOffset>
                </wp:positionH>
                <wp:positionV relativeFrom="paragraph">
                  <wp:posOffset>275830</wp:posOffset>
                </wp:positionV>
                <wp:extent cx="7740000" cy="4411344"/>
                <wp:effectExtent l="0" t="0" r="0" b="8890"/>
                <wp:wrapNone/>
                <wp:docPr id="125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40000" cy="4411344"/>
                          <a:chOff x="0" y="0"/>
                          <a:chExt cx="9144000" cy="4411344"/>
                        </a:xfrm>
                      </wpg:grpSpPr>
                      <pic:pic xmlns:pic="http://schemas.openxmlformats.org/drawingml/2006/picture">
                        <pic:nvPicPr>
                          <pic:cNvPr id="126" name="Picture 126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441134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7" name="Rectangle 127"/>
                        <wps:cNvSpPr/>
                        <wps:spPr>
                          <a:xfrm>
                            <a:off x="3606230" y="2309358"/>
                            <a:ext cx="786928" cy="315765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" name="TextBox 7"/>
                        <wps:cNvSpPr txBox="1"/>
                        <wps:spPr>
                          <a:xfrm>
                            <a:off x="5093480" y="1960346"/>
                            <a:ext cx="1033006" cy="3009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C2B2963" w14:textId="77777777" w:rsidR="00BB4DAF" w:rsidRDefault="00BB4DAF" w:rsidP="00BB4DA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27"/>
                                  <w:szCs w:val="27"/>
                                  <w:lang w:val="en-US"/>
                                </w:rPr>
                                <w:t>Click here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129" name="Straight Arrow Connector 129"/>
                        <wps:cNvCnPr/>
                        <wps:spPr>
                          <a:xfrm flipH="1">
                            <a:off x="4393157" y="2146580"/>
                            <a:ext cx="700730" cy="228824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2A17167" id="_x0000_s1047" style="position:absolute;margin-left:-76pt;margin-top:21.7pt;width:609.45pt;height:347.35pt;z-index:251843584;mso-width-relative:margin" coordsize="91440,44113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">
                <v:shape id="Picture 126" o:spid="_x0000_s1048" type="#_x0000_t75" style="position:absolute;width:91440;height:441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">
                  <v:imagedata r:id="rId20" o:title=""/>
                </v:shape>
                <v:rect id="Rectangle 127" o:spid="_x0000_s1049" style="position:absolute;left:36062;top:23093;width:7869;height:31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" filled="f" strokecolor="#ed7d31 [3205]" strokeweight="4.5pt"/>
                <v:shape id="TextBox 7" o:spid="_x0000_s1050" type="#_x0000_t202" style="position:absolute;left:50934;top:19603;width:10330;height:301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" filled="f" stroked="f">
                  <v:textbox style="mso-fit-shape-to-text:t">
                    <w:txbxContent>
                      <w:p w14:paraId="5C2B2963" w14:textId="77777777" w:rsidR="00BB4DAF" w:rsidRDefault="00BB4DAF" w:rsidP="00BB4DA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ED7D31" w:themeColor="accent2"/>
                            <w:kern w:val="24"/>
                            <w:sz w:val="27"/>
                            <w:szCs w:val="27"/>
                            <w:lang w:val="en-US"/>
                          </w:rPr>
                          <w:t>Click here</w:t>
                        </w:r>
                      </w:p>
                    </w:txbxContent>
                  </v:textbox>
                </v:shape>
                <v:shape id="Straight Arrow Connector 129" o:spid="_x0000_s1051" type="#_x0000_t32" style="position:absolute;left:43931;top:21465;width:7007;height:228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" strokecolor="#ed7d31 [3205]" strokeweight=".5pt">
                  <v:stroke endarrow="block" joinstyle="miter"/>
                </v:shape>
              </v:group>
            </w:pict>
          </mc:Fallback>
        </mc:AlternateContent>
      </w:r>
      <w:r w:rsidR="000A6B64"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</w:t>
      </w:r>
      <w:r w:rsidR="000A6B64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8</w:t>
      </w:r>
      <w:r w:rsidR="000A6B64"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 w:rsidR="000A6B64"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 w:rsidR="00DB578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goto resourse.</w:t>
      </w:r>
      <w:r w:rsidR="00415AA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</w:p>
    <w:p w14:paraId="5A1FC53E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943147B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7D75918A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225D59B0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724686D5" w14:textId="77777777" w:rsidR="00BB4DAF" w:rsidRPr="00415AA4" w:rsidRDefault="00BB4DA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2C045DC0" w14:textId="5DCB566C" w:rsidR="000A6B64" w:rsidRDefault="000A6B64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585625CE" w14:textId="53377B23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07FB0CBF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4524B2FC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2BF33ED8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126479D9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1F2781F2" w14:textId="6D667751" w:rsidR="000A6B64" w:rsidRDefault="00BB4DAF" w:rsidP="000A6B64">
      <w:pPr>
        <w:spacing w:after="200" w:line="276" w:lineRule="auto"/>
      </w:pPr>
      <w:r w:rsidRPr="00BB4DAF">
        <w:rPr>
          <w:noProof/>
          <w:lang w:eastAsia="en-IN"/>
        </w:rPr>
        <mc:AlternateContent>
          <mc:Choice Requires="wpg">
            <w:drawing>
              <wp:anchor distT="0" distB="0" distL="114300" distR="114300" simplePos="0" relativeHeight="251845632" behindDoc="0" locked="0" layoutInCell="1" allowOverlap="1" wp14:anchorId="54811553" wp14:editId="78EB6714">
                <wp:simplePos x="0" y="0"/>
                <wp:positionH relativeFrom="page">
                  <wp:align>right</wp:align>
                </wp:positionH>
                <wp:positionV relativeFrom="paragraph">
                  <wp:posOffset>383205</wp:posOffset>
                </wp:positionV>
                <wp:extent cx="7740000" cy="4418038"/>
                <wp:effectExtent l="0" t="0" r="0" b="1905"/>
                <wp:wrapNone/>
                <wp:docPr id="13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40000" cy="4418038"/>
                          <a:chOff x="0" y="0"/>
                          <a:chExt cx="9144000" cy="4418038"/>
                        </a:xfrm>
                      </wpg:grpSpPr>
                      <pic:pic xmlns:pic="http://schemas.openxmlformats.org/drawingml/2006/picture">
                        <pic:nvPicPr>
                          <pic:cNvPr id="131" name="Picture 131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441803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2" name="Rectangle 132"/>
                        <wps:cNvSpPr/>
                        <wps:spPr>
                          <a:xfrm>
                            <a:off x="3647326" y="3273345"/>
                            <a:ext cx="786928" cy="315765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3" name="TextBox 7"/>
                        <wps:cNvSpPr txBox="1"/>
                        <wps:spPr>
                          <a:xfrm>
                            <a:off x="5134572" y="2924443"/>
                            <a:ext cx="1033006" cy="3009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0F5785D" w14:textId="77777777" w:rsidR="00BB4DAF" w:rsidRDefault="00BB4DAF" w:rsidP="00BB4DA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27"/>
                                  <w:szCs w:val="27"/>
                                  <w:lang w:val="en-US"/>
                                </w:rPr>
                                <w:t>Click here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134" name="Straight Arrow Connector 134"/>
                        <wps:cNvCnPr/>
                        <wps:spPr>
                          <a:xfrm flipH="1">
                            <a:off x="4434253" y="3110567"/>
                            <a:ext cx="700730" cy="228824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4811553" id="_x0000_s1052" style="position:absolute;margin-left:558.25pt;margin-top:30.15pt;width:609.45pt;height:347.9pt;z-index:251845632;mso-position-horizontal:right;mso-position-horizontal-relative:page;mso-width-relative:margin" coordsize="91440,44180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">
                <v:shape id="Picture 131" o:spid="_x0000_s1053" type="#_x0000_t75" style="position:absolute;width:91440;height:44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">
                  <v:imagedata r:id="rId22" o:title=""/>
                </v:shape>
                <v:rect id="Rectangle 132" o:spid="_x0000_s1054" style="position:absolute;left:36473;top:32733;width:7869;height:31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" filled="f" strokecolor="#ed7d31 [3205]" strokeweight="4.5pt"/>
                <v:shape id="TextBox 7" o:spid="_x0000_s1055" type="#_x0000_t202" style="position:absolute;left:51345;top:29244;width:10330;height:301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" filled="f" stroked="f">
                  <v:textbox style="mso-fit-shape-to-text:t">
                    <w:txbxContent>
                      <w:p w14:paraId="60F5785D" w14:textId="77777777" w:rsidR="00BB4DAF" w:rsidRDefault="00BB4DAF" w:rsidP="00BB4DA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ED7D31" w:themeColor="accent2"/>
                            <w:kern w:val="24"/>
                            <w:sz w:val="27"/>
                            <w:szCs w:val="27"/>
                            <w:lang w:val="en-US"/>
                          </w:rPr>
                          <w:t>Click here</w:t>
                        </w:r>
                      </w:p>
                    </w:txbxContent>
                  </v:textbox>
                </v:shape>
                <v:shape id="Straight Arrow Connector 134" o:spid="_x0000_s1056" type="#_x0000_t32" style="position:absolute;left:44342;top:31105;width:7007;height:228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" strokecolor="#ed7d31 [3205]" strokeweight=".5pt">
                  <v:stroke endarrow="block" joinstyle="miter"/>
                </v:shape>
                <w10:wrap anchorx="page"/>
              </v:group>
            </w:pict>
          </mc:Fallback>
        </mc:AlternateContent>
      </w:r>
      <w:r w:rsidR="000A6B64"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</w:t>
      </w:r>
      <w:r w:rsidR="000A6B64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9</w:t>
      </w:r>
      <w:r w:rsidR="000A6B64"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 w:rsidR="000A6B64"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>
        <w:t>In the services section click on files.</w:t>
      </w:r>
    </w:p>
    <w:p w14:paraId="79DE55DC" w14:textId="77777777" w:rsidR="00BB4DAF" w:rsidRDefault="00BB4DAF" w:rsidP="000A6B64">
      <w:pPr>
        <w:spacing w:after="200" w:line="276" w:lineRule="auto"/>
      </w:pPr>
    </w:p>
    <w:p w14:paraId="363E9216" w14:textId="77777777" w:rsidR="00BB4DAF" w:rsidRDefault="00BB4DAF" w:rsidP="000A6B64">
      <w:pPr>
        <w:spacing w:after="200" w:line="276" w:lineRule="auto"/>
      </w:pPr>
    </w:p>
    <w:p w14:paraId="19771708" w14:textId="77777777" w:rsidR="00BB4DAF" w:rsidRDefault="00BB4DAF" w:rsidP="000A6B64">
      <w:pPr>
        <w:spacing w:after="200" w:line="276" w:lineRule="auto"/>
      </w:pPr>
    </w:p>
    <w:p w14:paraId="08BB5ADC" w14:textId="77777777" w:rsidR="00BB4DAF" w:rsidRDefault="00BB4DAF" w:rsidP="000A6B64">
      <w:pPr>
        <w:spacing w:after="200" w:line="276" w:lineRule="auto"/>
      </w:pPr>
    </w:p>
    <w:p w14:paraId="1699724E" w14:textId="77777777" w:rsidR="00BB4DAF" w:rsidRDefault="00BB4DAF" w:rsidP="000A6B64">
      <w:pPr>
        <w:spacing w:after="200" w:line="276" w:lineRule="auto"/>
      </w:pPr>
    </w:p>
    <w:p w14:paraId="17C2DFA6" w14:textId="77777777" w:rsidR="00BB4DAF" w:rsidRDefault="00BB4DAF" w:rsidP="000A6B64">
      <w:pPr>
        <w:spacing w:after="200" w:line="276" w:lineRule="auto"/>
      </w:pPr>
    </w:p>
    <w:p w14:paraId="2A0A9775" w14:textId="77777777" w:rsidR="00BB4DAF" w:rsidRDefault="00BB4DAF" w:rsidP="000A6B64">
      <w:pPr>
        <w:spacing w:after="200" w:line="276" w:lineRule="auto"/>
      </w:pPr>
    </w:p>
    <w:p w14:paraId="73612729" w14:textId="77777777" w:rsidR="00BB4DAF" w:rsidRDefault="00BB4DAF" w:rsidP="000A6B64">
      <w:pPr>
        <w:spacing w:after="200" w:line="276" w:lineRule="auto"/>
      </w:pPr>
    </w:p>
    <w:p w14:paraId="712850EB" w14:textId="77777777" w:rsidR="00BB4DAF" w:rsidRDefault="00BB4DAF" w:rsidP="000A6B64">
      <w:pPr>
        <w:spacing w:after="200" w:line="276" w:lineRule="auto"/>
      </w:pPr>
    </w:p>
    <w:p w14:paraId="32B53F7B" w14:textId="77777777" w:rsidR="00BB4DAF" w:rsidRDefault="00BB4DAF" w:rsidP="000A6B64">
      <w:pPr>
        <w:spacing w:after="200" w:line="276" w:lineRule="auto"/>
      </w:pPr>
    </w:p>
    <w:p w14:paraId="6E51321D" w14:textId="77777777" w:rsidR="00BB4DAF" w:rsidRDefault="00BB4DAF" w:rsidP="000A6B64">
      <w:pPr>
        <w:spacing w:after="200" w:line="276" w:lineRule="auto"/>
      </w:pPr>
    </w:p>
    <w:p w14:paraId="3BFC79F9" w14:textId="77777777" w:rsidR="00BB4DAF" w:rsidRDefault="00BB4DAF" w:rsidP="000A6B64">
      <w:pPr>
        <w:spacing w:after="200" w:line="276" w:lineRule="auto"/>
      </w:pPr>
    </w:p>
    <w:p w14:paraId="5FE00D9D" w14:textId="77777777" w:rsidR="00BB4DAF" w:rsidRDefault="00BB4DAF" w:rsidP="000A6B64">
      <w:pPr>
        <w:spacing w:after="200" w:line="276" w:lineRule="auto"/>
      </w:pPr>
    </w:p>
    <w:p w14:paraId="317716CE" w14:textId="77777777" w:rsidR="00BB4DAF" w:rsidRDefault="00BB4DAF" w:rsidP="000A6B64">
      <w:pPr>
        <w:spacing w:after="200" w:line="276" w:lineRule="auto"/>
      </w:pPr>
    </w:p>
    <w:p w14:paraId="40B29D59" w14:textId="77777777" w:rsidR="00BB4DAF" w:rsidRDefault="00BB4DAF" w:rsidP="000A6B64">
      <w:pPr>
        <w:spacing w:after="200" w:line="276" w:lineRule="auto"/>
      </w:pPr>
    </w:p>
    <w:p w14:paraId="1F4B483C" w14:textId="77777777" w:rsidR="00BB4DAF" w:rsidRDefault="00BB4DAF" w:rsidP="000A6B64">
      <w:pPr>
        <w:spacing w:after="200" w:line="276" w:lineRule="auto"/>
      </w:pPr>
    </w:p>
    <w:p w14:paraId="7384194E" w14:textId="48728BB5" w:rsidR="00BB4DAF" w:rsidRDefault="00BB4DAF" w:rsidP="000A6B64">
      <w:pPr>
        <w:spacing w:after="200" w:line="276" w:lineRule="auto"/>
      </w:pPr>
    </w:p>
    <w:p w14:paraId="7A9A5127" w14:textId="77777777" w:rsidR="00BB4DAF" w:rsidRDefault="00BB4DAF" w:rsidP="000A6B64">
      <w:pPr>
        <w:spacing w:after="200" w:line="276" w:lineRule="auto"/>
      </w:pPr>
    </w:p>
    <w:p w14:paraId="0D284932" w14:textId="77777777" w:rsidR="00BB4DAF" w:rsidRDefault="00BB4DAF" w:rsidP="000A6B64">
      <w:pPr>
        <w:spacing w:after="200" w:line="276" w:lineRule="auto"/>
      </w:pPr>
    </w:p>
    <w:p w14:paraId="5D8CB8BC" w14:textId="77777777" w:rsidR="00BB4DAF" w:rsidRDefault="00BB4DAF" w:rsidP="000A6B64">
      <w:pPr>
        <w:spacing w:after="200" w:line="276" w:lineRule="auto"/>
      </w:pPr>
    </w:p>
    <w:p w14:paraId="7A97FFA0" w14:textId="77777777" w:rsidR="00BB4DAF" w:rsidRDefault="00BB4DAF" w:rsidP="000A6B64">
      <w:pPr>
        <w:spacing w:after="200" w:line="276" w:lineRule="auto"/>
      </w:pPr>
    </w:p>
    <w:p w14:paraId="34369C94" w14:textId="77777777" w:rsidR="00BB4DAF" w:rsidRPr="00114A72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2479BC55" w14:textId="558547FE" w:rsidR="000A6B64" w:rsidRPr="00114A72" w:rsidRDefault="000A6B64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6D3ACC03" w14:textId="66F4B9B5" w:rsidR="000A6B64" w:rsidRDefault="000A6B64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5891128B" w14:textId="79F15FB9" w:rsidR="00BB4DAF" w:rsidRDefault="00DF1B42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  <w:r w:rsidRPr="00BB4DAF">
        <w:rPr>
          <w:rFonts w:ascii="Calibri" w:eastAsia="Calibri" w:hAnsi="Calibri" w:cs="Calibri"/>
          <w:noProof/>
          <w:sz w:val="24"/>
          <w:szCs w:val="24"/>
          <w:lang w:eastAsia="en-IN"/>
        </w:rPr>
        <mc:AlternateContent>
          <mc:Choice Requires="wpg">
            <w:drawing>
              <wp:anchor distT="0" distB="0" distL="114300" distR="114300" simplePos="0" relativeHeight="251847680" behindDoc="0" locked="0" layoutInCell="1" allowOverlap="1" wp14:anchorId="37D03E69" wp14:editId="04D3C8FA">
                <wp:simplePos x="0" y="0"/>
                <wp:positionH relativeFrom="page">
                  <wp:align>right</wp:align>
                </wp:positionH>
                <wp:positionV relativeFrom="paragraph">
                  <wp:posOffset>296557</wp:posOffset>
                </wp:positionV>
                <wp:extent cx="7740000" cy="4343809"/>
                <wp:effectExtent l="0" t="0" r="0" b="0"/>
                <wp:wrapNone/>
                <wp:docPr id="135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40000" cy="4343809"/>
                          <a:chOff x="-71339" y="0"/>
                          <a:chExt cx="9144000" cy="4343809"/>
                        </a:xfrm>
                      </wpg:grpSpPr>
                      <pic:pic xmlns:pic="http://schemas.openxmlformats.org/drawingml/2006/picture">
                        <pic:nvPicPr>
                          <pic:cNvPr id="136" name="Picture 13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407"/>
                          <a:stretch/>
                        </pic:blipFill>
                        <pic:spPr>
                          <a:xfrm>
                            <a:off x="-71339" y="0"/>
                            <a:ext cx="9144000" cy="434380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7" name="Rectangle 137"/>
                        <wps:cNvSpPr/>
                        <wps:spPr>
                          <a:xfrm>
                            <a:off x="3409034" y="714475"/>
                            <a:ext cx="593139" cy="341192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8" name="TextBox 7"/>
                        <wps:cNvSpPr txBox="1"/>
                        <wps:spPr>
                          <a:xfrm>
                            <a:off x="4771557" y="426429"/>
                            <a:ext cx="933231" cy="50990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3A7BCD2" w14:textId="77777777" w:rsidR="00BB4DAF" w:rsidRDefault="00BB4DAF" w:rsidP="00BB4DAF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27"/>
                                  <w:szCs w:val="27"/>
                                  <w:lang w:val="en-US"/>
                                </w:rPr>
                                <w:t>Click her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139" name="Straight Arrow Connector 139"/>
                        <wps:cNvCnPr/>
                        <wps:spPr>
                          <a:xfrm flipH="1">
                            <a:off x="4105481" y="576510"/>
                            <a:ext cx="700730" cy="228824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7D03E69" id="_x0000_s1057" style="position:absolute;margin-left:558.25pt;margin-top:23.35pt;width:609.45pt;height:342.05pt;z-index:251847680;mso-position-horizontal:right;mso-position-horizontal-relative:page;mso-width-relative:margin" coordorigin="-713" coordsize="91440,43438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">
                <v:shape id="Picture 136" o:spid="_x0000_s1058" type="#_x0000_t75" style="position:absolute;left:-713;width:91439;height:43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">
                  <v:imagedata r:id="rId24" o:title="" croptop="3544f"/>
                </v:shape>
                <v:rect id="Rectangle 137" o:spid="_x0000_s1059" style="position:absolute;left:34090;top:7144;width:5931;height:34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" filled="f" strokecolor="#ed7d31 [3205]" strokeweight="4.5pt"/>
                <v:shape id="TextBox 7" o:spid="_x0000_s1060" type="#_x0000_t202" style="position:absolute;left:47715;top:4264;width:9332;height:5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" filled="f" stroked="f">
                  <v:textbox style="mso-fit-shape-to-text:t">
                    <w:txbxContent>
                      <w:p w14:paraId="33A7BCD2" w14:textId="77777777" w:rsidR="00BB4DAF" w:rsidRDefault="00BB4DAF" w:rsidP="00BB4DAF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ED7D31" w:themeColor="accent2"/>
                            <w:kern w:val="24"/>
                            <w:sz w:val="27"/>
                            <w:szCs w:val="27"/>
                            <w:lang w:val="en-US"/>
                          </w:rPr>
                          <w:t>Click here</w:t>
                        </w:r>
                      </w:p>
                    </w:txbxContent>
                  </v:textbox>
                </v:shape>
                <v:shape id="Straight Arrow Connector 139" o:spid="_x0000_s1061" type="#_x0000_t32" style="position:absolute;left:41054;top:5765;width:7008;height:228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" strokecolor="#ed7d31 [3205]" strokeweight=".5pt">
                  <v:stroke endarrow="block" joinstyle="miter"/>
                </v:shape>
                <w10:wrap anchorx="page"/>
              </v:group>
            </w:pict>
          </mc:Fallback>
        </mc:AlternateContent>
      </w:r>
      <w:r w:rsidR="000A6B64"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</w:t>
      </w:r>
      <w:r w:rsidR="000A6B64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10</w:t>
      </w:r>
      <w:r w:rsidR="000A6B64"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 w:rsidR="000A6B64"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 w:rsidR="00BB4DAF" w:rsidRPr="00BB4DAF">
        <w:t>Step 5: Click on ‘+ File Share‘</w:t>
      </w:r>
      <w:r w:rsidR="005730AD">
        <w:t xml:space="preserve"> </w:t>
      </w:r>
      <w:r w:rsidR="00BB4DAF" w:rsidRPr="00BB4DAF">
        <w:t>button.</w:t>
      </w:r>
    </w:p>
    <w:p w14:paraId="0D8A8074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</w:p>
    <w:p w14:paraId="156EA25B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</w:p>
    <w:p w14:paraId="50574A16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</w:p>
    <w:p w14:paraId="3FC1FD57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</w:p>
    <w:p w14:paraId="1020DA29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</w:p>
    <w:p w14:paraId="575E0B6B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</w:p>
    <w:p w14:paraId="4DE8EE5F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</w:p>
    <w:p w14:paraId="7C0D9EEE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</w:p>
    <w:p w14:paraId="31970A4C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</w:p>
    <w:p w14:paraId="0A72C693" w14:textId="77777777" w:rsidR="00BB4DAF" w:rsidRPr="00114A72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4B6A76D0" w14:textId="392FDA83" w:rsidR="00415AA4" w:rsidRDefault="00415AA4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0087C8CB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742EBAEE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3FC63C97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330F4319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6B8DF28B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3F9E9DE1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431BA36B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1659222E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7480FE2C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13A3D86C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0FB25338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746690B9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409425B5" w14:textId="74378602" w:rsidR="000A6B64" w:rsidRDefault="00DF1B42" w:rsidP="00DF1B42">
      <w:pPr>
        <w:spacing w:after="200" w:line="276" w:lineRule="auto"/>
      </w:pPr>
      <w:r w:rsidRPr="00DF1B42">
        <w:rPr>
          <w:rFonts w:ascii="Calibri" w:eastAsia="Calibri" w:hAnsi="Calibri" w:cs="Calibri"/>
          <w:noProof/>
          <w:sz w:val="24"/>
          <w:szCs w:val="24"/>
          <w:lang w:eastAsia="en-IN"/>
        </w:rPr>
        <mc:AlternateContent>
          <mc:Choice Requires="wpg">
            <w:drawing>
              <wp:anchor distT="0" distB="0" distL="114300" distR="114300" simplePos="0" relativeHeight="251849728" behindDoc="0" locked="0" layoutInCell="1" allowOverlap="1" wp14:anchorId="5821D3CC" wp14:editId="2D2C84D6">
                <wp:simplePos x="0" y="0"/>
                <wp:positionH relativeFrom="page">
                  <wp:align>right</wp:align>
                </wp:positionH>
                <wp:positionV relativeFrom="paragraph">
                  <wp:posOffset>391963</wp:posOffset>
                </wp:positionV>
                <wp:extent cx="7740000" cy="4280471"/>
                <wp:effectExtent l="0" t="0" r="0" b="6350"/>
                <wp:wrapNone/>
                <wp:docPr id="140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40000" cy="4280471"/>
                          <a:chOff x="0" y="0"/>
                          <a:chExt cx="9144000" cy="4280471"/>
                        </a:xfrm>
                      </wpg:grpSpPr>
                      <pic:pic xmlns:pic="http://schemas.openxmlformats.org/drawingml/2006/picture">
                        <pic:nvPicPr>
                          <pic:cNvPr id="141" name="Picture 141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428047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2" name="Straight Arrow Connector 142"/>
                        <wps:cNvCnPr/>
                        <wps:spPr>
                          <a:xfrm flipH="1">
                            <a:off x="6750121" y="821934"/>
                            <a:ext cx="1366463" cy="10274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3" name="Straight Arrow Connector 143"/>
                        <wps:cNvCnPr/>
                        <wps:spPr>
                          <a:xfrm flipH="1">
                            <a:off x="6750121" y="2332235"/>
                            <a:ext cx="1366463" cy="10274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4D6E6B0" id="Group 15" o:spid="_x0000_s1026" style="position:absolute;margin-left:558.25pt;margin-top:30.85pt;width:609.45pt;height:337.05pt;z-index:251849728;mso-position-horizontal:right;mso-position-horizontal-relative:page;mso-width-relative:margin" coordsize="91440,42804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">
                <v:shape id="Picture 141" o:spid="_x0000_s1027" type="#_x0000_t75" style="position:absolute;width:91440;height:428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RS/UnCAAAA3AAAAA8AAABkcnMvZG93bnJldi54bWxET81qAjEQvhd8hzCCl6JZl1LKahQRBQ8t&#10;ovUBhs24Wd1MliS6W5++KQi9zcf3O/NlbxtxJx9qxwqmkwwEcel0zZWC0/d2/AEiRGSNjWNS8EMB&#10;lovByxwL7To+0P0YK5FCOBSowMTYFlKG0pDFMHEtceLOzluMCfpKao9dCreNzLPsXVqsOTUYbGlt&#10;qLweb1bBxp6q66s/bDqTf+am84/94+ui1GjYr2YgIvXxX/x073Sa/zaFv2fSBXLxC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EUv1JwgAAANwAAAAPAAAAAAAAAAAAAAAAAJ8C&#10;AABkcnMvZG93bnJldi54bWxQSwUGAAAAAAQABAD3AAAAjgMAAAAA&#10;">
                  <v:imagedata r:id="rId26" o:title=""/>
                  <v:path arrowok="t"/>
                </v:shape>
                <v:shape id="Straight Arrow Connector 142" o:spid="_x0000_s1028" type="#_x0000_t32" style="position:absolute;left:67501;top:8219;width:13664;height:103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1VI08IAAADcAAAADwAAAGRycy9kb3ducmV2LnhtbERPTWvCQBC9F/wPyxR6azYNtUp0lUQq&#10;lh6EarwP2TEJZmfD7lbjv+8WCr3N433Ocj2aXlzJ+c6ygpckBUFcW91xo6A6bp/nIHxA1thbJgV3&#10;8rBeTR6WmGt74y+6HkIjYgj7HBW0IQy5lL5uyaBP7EAcubN1BkOErpHa4S2Gm15mafomDXYcG1oc&#10;aNNSfTl8GwX7z1Bsy+mpep/VhZsed0RDuVfq6XEsFiACjeFf/Of+0HH+awa/z8QL5Oo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1VI08IAAADcAAAADwAAAAAAAAAAAAAA&#10;AAChAgAAZHJzL2Rvd25yZXYueG1sUEsFBgAAAAAEAAQA+QAAAJADAAAAAA==&#10;" strokecolor="#ed7d31 [3205]" strokeweight="2.25pt">
                  <v:stroke endarrow="block" joinstyle="miter"/>
                </v:shape>
                <v:shape id="Straight Arrow Connector 143" o:spid="_x0000_s1029" type="#_x0000_t32" style="position:absolute;left:67501;top:23322;width:13664;height:103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BntSMMAAADcAAAADwAAAGRycy9kb3ducmV2LnhtbERPyWrDMBC9F/oPYgq5NXKapcGNYuzS&#10;kJKDoVnugzW1TayRkdTE+fuoUOhtHm+dVTaYTlzI+daygsk4AUFcWd1yreB42DwvQfiArLGzTApu&#10;5CFbPz6sMNX2yl902YdaxBD2KSpoQuhTKX3VkEE/tj1x5L6tMxgidLXUDq8x3HTyJUkW0mDLsaHB&#10;nt4bqs77H6Og3IV8U8xPx4/XKnfzw5aoL0qlRk9D/gYi0BD+xX/uTx3nz6bw+0y8QK7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AZ7UjDAAAA3AAAAA8AAAAAAAAAAAAA&#10;AAAAoQIAAGRycy9kb3ducmV2LnhtbFBLBQYAAAAABAAEAPkAAACRAwAAAAA=&#10;" strokecolor="#ed7d31 [3205]" strokeweight="2.25pt">
                  <v:stroke endarrow="block" joinstyle="miter"/>
                </v:shape>
                <w10:wrap anchorx="page"/>
              </v:group>
            </w:pict>
          </mc:Fallback>
        </mc:AlternateContent>
      </w:r>
      <w:r w:rsidR="000A6B64"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</w:t>
      </w:r>
      <w:r w:rsidR="000A6B64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11</w:t>
      </w:r>
      <w:r w:rsidR="000A6B64"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 w:rsidR="000A6B64"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 w:rsidRPr="00DF1B42">
        <w:t>Giv</w:t>
      </w:r>
      <w:r>
        <w:t>e fileshare a name like 'demo'. Q</w:t>
      </w:r>
      <w:r w:rsidRPr="00DF1B42">
        <w:t>uota size of 100 GB.</w:t>
      </w:r>
    </w:p>
    <w:p w14:paraId="4E6F1864" w14:textId="77777777" w:rsidR="00DF1B42" w:rsidRDefault="00DF1B42" w:rsidP="00DF1B42">
      <w:pPr>
        <w:spacing w:after="200" w:line="276" w:lineRule="auto"/>
      </w:pPr>
    </w:p>
    <w:p w14:paraId="3D62EF8C" w14:textId="77777777" w:rsidR="00DF1B42" w:rsidRDefault="00DF1B42" w:rsidP="00DF1B42">
      <w:pPr>
        <w:spacing w:after="200" w:line="276" w:lineRule="auto"/>
      </w:pPr>
    </w:p>
    <w:p w14:paraId="178CA155" w14:textId="77777777" w:rsidR="00DF1B42" w:rsidRPr="00DF1B42" w:rsidRDefault="00DF1B42" w:rsidP="00DF1B42">
      <w:pPr>
        <w:spacing w:after="200" w:line="276" w:lineRule="auto"/>
      </w:pPr>
    </w:p>
    <w:p w14:paraId="25BA6767" w14:textId="64ADA248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458CC285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450B03E8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52A1C6A7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234ED9AC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23016FA2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440F3531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16788094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27E97732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428E934E" w14:textId="77777777" w:rsidR="00BB4DAF" w:rsidRDefault="00BB4DAF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0E775DB5" w14:textId="7038BB62" w:rsidR="000A6B64" w:rsidRPr="00114A72" w:rsidRDefault="000A6B64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0915FAB2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2B3F36B6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3322B8DD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561ABA78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5A7072AC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26EC0B99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4885C1A0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4E61F72F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1F549AAC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</w:p>
    <w:p w14:paraId="1452B123" w14:textId="6A7B98B5" w:rsidR="000A6B64" w:rsidRDefault="00DF1B42" w:rsidP="000A6B64">
      <w:pPr>
        <w:spacing w:after="200" w:line="276" w:lineRule="auto"/>
      </w:pPr>
      <w:r w:rsidRPr="00DF1B42">
        <w:rPr>
          <w:rFonts w:ascii="Calibri" w:eastAsia="Calibri" w:hAnsi="Calibri" w:cs="Calibri"/>
          <w:noProof/>
          <w:sz w:val="24"/>
          <w:szCs w:val="24"/>
          <w:lang w:eastAsia="en-IN"/>
        </w:rPr>
        <mc:AlternateContent>
          <mc:Choice Requires="wpg">
            <w:drawing>
              <wp:anchor distT="0" distB="0" distL="114300" distR="114300" simplePos="0" relativeHeight="251851776" behindDoc="0" locked="0" layoutInCell="1" allowOverlap="1" wp14:anchorId="3CA37CAC" wp14:editId="3EECA8E7">
                <wp:simplePos x="0" y="0"/>
                <wp:positionH relativeFrom="column">
                  <wp:posOffset>-887730</wp:posOffset>
                </wp:positionH>
                <wp:positionV relativeFrom="paragraph">
                  <wp:posOffset>421640</wp:posOffset>
                </wp:positionV>
                <wp:extent cx="7740000" cy="4280471"/>
                <wp:effectExtent l="0" t="0" r="0" b="6350"/>
                <wp:wrapNone/>
                <wp:docPr id="172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40000" cy="4280471"/>
                          <a:chOff x="0" y="0"/>
                          <a:chExt cx="9144000" cy="4280471"/>
                        </a:xfrm>
                      </wpg:grpSpPr>
                      <pic:pic xmlns:pic="http://schemas.openxmlformats.org/drawingml/2006/picture">
                        <pic:nvPicPr>
                          <pic:cNvPr id="173" name="Picture 173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428047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4" name="Rectangle 174"/>
                        <wps:cNvSpPr/>
                        <wps:spPr>
                          <a:xfrm>
                            <a:off x="6339154" y="3200225"/>
                            <a:ext cx="663639" cy="315765"/>
                          </a:xfrm>
                          <a:prstGeom prst="rect">
                            <a:avLst/>
                          </a:prstGeom>
                          <a:noFill/>
                          <a:ln w="57150"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5" name="TextBox 6"/>
                        <wps:cNvSpPr txBox="1"/>
                        <wps:spPr>
                          <a:xfrm>
                            <a:off x="4898285" y="2942318"/>
                            <a:ext cx="1033006" cy="3009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2B409DD" w14:textId="77777777" w:rsidR="00DF1B42" w:rsidRDefault="00DF1B42" w:rsidP="00DF1B42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b/>
                                  <w:bCs/>
                                  <w:color w:val="ED7D31" w:themeColor="accent2"/>
                                  <w:kern w:val="24"/>
                                  <w:sz w:val="27"/>
                                  <w:szCs w:val="27"/>
                                  <w:lang w:val="en-US"/>
                                </w:rPr>
                                <w:t>Click here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176" name="Straight Arrow Connector 176"/>
                        <wps:cNvCnPr/>
                        <wps:spPr>
                          <a:xfrm>
                            <a:off x="5681609" y="3200224"/>
                            <a:ext cx="657545" cy="157884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CA37CAC" id="_x0000_s1062" style="position:absolute;margin-left:-69.9pt;margin-top:33.2pt;width:609.45pt;height:337.05pt;z-index:251851776;mso-width-relative:margin" coordsize="91440,42804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">
                <v:shape id="Picture 173" o:spid="_x0000_s1063" type="#_x0000_t75" style="position:absolute;width:91440;height:428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">
                  <v:imagedata r:id="rId27" o:title=""/>
                </v:shape>
                <v:rect id="Rectangle 174" o:spid="_x0000_s1064" style="position:absolute;left:63391;top:32002;width:6636;height:3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" filled="f" strokecolor="#ed7d31 [3205]" strokeweight="4.5pt"/>
                <v:shape id="TextBox 6" o:spid="_x0000_s1065" type="#_x0000_t202" style="position:absolute;left:48982;top:29423;width:10330;height:301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" filled="f" stroked="f">
                  <v:textbox style="mso-fit-shape-to-text:t">
                    <w:txbxContent>
                      <w:p w14:paraId="32B409DD" w14:textId="77777777" w:rsidR="00DF1B42" w:rsidRDefault="00DF1B42" w:rsidP="00DF1B42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b/>
                            <w:bCs/>
                            <w:color w:val="ED7D31" w:themeColor="accent2"/>
                            <w:kern w:val="24"/>
                            <w:sz w:val="27"/>
                            <w:szCs w:val="27"/>
                            <w:lang w:val="en-US"/>
                          </w:rPr>
                          <w:t>Click here</w:t>
                        </w:r>
                      </w:p>
                    </w:txbxContent>
                  </v:textbox>
                </v:shape>
                <v:shape id="Straight Arrow Connector 176" o:spid="_x0000_s1066" type="#_x0000_t32" style="position:absolute;left:56816;top:32002;width:6575;height:157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" strokecolor="#ed7d31 [3205]" strokeweight=".5pt">
                  <v:stroke endarrow="block" joinstyle="miter"/>
                </v:shape>
              </v:group>
            </w:pict>
          </mc:Fallback>
        </mc:AlternateContent>
      </w:r>
      <w:r w:rsidR="000A6B64"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</w:t>
      </w:r>
      <w:r w:rsidR="000A6B64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12</w:t>
      </w:r>
      <w:r w:rsidR="000A6B64"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 w:rsidR="000A6B64"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>
        <w:t>Click on create.</w:t>
      </w:r>
    </w:p>
    <w:p w14:paraId="18187798" w14:textId="77777777" w:rsidR="00DF1B42" w:rsidRDefault="00DF1B42" w:rsidP="000A6B64">
      <w:pPr>
        <w:spacing w:after="200" w:line="276" w:lineRule="auto"/>
      </w:pPr>
    </w:p>
    <w:p w14:paraId="5E7FF6EF" w14:textId="77777777" w:rsidR="00DF1B42" w:rsidRDefault="00DF1B42" w:rsidP="000A6B64">
      <w:pPr>
        <w:spacing w:after="200" w:line="276" w:lineRule="auto"/>
      </w:pPr>
    </w:p>
    <w:p w14:paraId="6E3116BF" w14:textId="77777777" w:rsidR="00DF1B42" w:rsidRDefault="00DF1B42" w:rsidP="000A6B64">
      <w:pPr>
        <w:spacing w:after="200" w:line="276" w:lineRule="auto"/>
      </w:pPr>
    </w:p>
    <w:p w14:paraId="6C429B1D" w14:textId="77777777" w:rsidR="00DF1B42" w:rsidRDefault="00DF1B42" w:rsidP="000A6B64">
      <w:pPr>
        <w:spacing w:after="200" w:line="276" w:lineRule="auto"/>
      </w:pPr>
    </w:p>
    <w:p w14:paraId="52459FF2" w14:textId="77777777" w:rsidR="00DF1B42" w:rsidRDefault="00DF1B42" w:rsidP="000A6B64">
      <w:pPr>
        <w:spacing w:after="200" w:line="276" w:lineRule="auto"/>
      </w:pPr>
    </w:p>
    <w:p w14:paraId="5415DCDB" w14:textId="77777777" w:rsidR="00DF1B42" w:rsidRDefault="00DF1B42" w:rsidP="000A6B64">
      <w:pPr>
        <w:spacing w:after="200" w:line="276" w:lineRule="auto"/>
      </w:pPr>
    </w:p>
    <w:p w14:paraId="65C6A482" w14:textId="77777777" w:rsidR="00DF1B42" w:rsidRDefault="00DF1B42" w:rsidP="000A6B64">
      <w:pPr>
        <w:spacing w:after="200" w:line="276" w:lineRule="auto"/>
      </w:pPr>
    </w:p>
    <w:p w14:paraId="10A1FF19" w14:textId="77777777" w:rsidR="00DF1B42" w:rsidRDefault="00DF1B42" w:rsidP="000A6B64">
      <w:pPr>
        <w:spacing w:after="200" w:line="276" w:lineRule="auto"/>
      </w:pPr>
    </w:p>
    <w:p w14:paraId="31C41CD4" w14:textId="77777777" w:rsidR="00DF1B42" w:rsidRDefault="00DF1B42" w:rsidP="000A6B64">
      <w:pPr>
        <w:spacing w:after="200" w:line="276" w:lineRule="auto"/>
      </w:pPr>
    </w:p>
    <w:p w14:paraId="4B92B413" w14:textId="77777777" w:rsidR="00DF1B42" w:rsidRDefault="00DF1B42" w:rsidP="000A6B64">
      <w:pPr>
        <w:spacing w:after="200" w:line="276" w:lineRule="auto"/>
      </w:pPr>
    </w:p>
    <w:p w14:paraId="56132C8B" w14:textId="77777777" w:rsidR="00DF1B42" w:rsidRDefault="00DF1B42" w:rsidP="000A6B64">
      <w:pPr>
        <w:spacing w:after="200" w:line="276" w:lineRule="auto"/>
      </w:pPr>
    </w:p>
    <w:p w14:paraId="38A0C310" w14:textId="77777777" w:rsidR="00DF1B42" w:rsidRPr="00AE407E" w:rsidRDefault="00DF1B42" w:rsidP="000A6B64">
      <w:pPr>
        <w:spacing w:after="200" w:line="276" w:lineRule="auto"/>
      </w:pPr>
    </w:p>
    <w:p w14:paraId="43625106" w14:textId="7DDB8B4A" w:rsidR="000A6B64" w:rsidRPr="00114A72" w:rsidRDefault="000A6B64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2DCB2DB2" w14:textId="33829ECE" w:rsidR="000A6B64" w:rsidRPr="00114A72" w:rsidRDefault="000A6B64" w:rsidP="000A6B64">
      <w:pPr>
        <w:spacing w:after="200" w:line="276" w:lineRule="auto"/>
        <w:jc w:val="center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66A4C953" w14:textId="0AB486F1" w:rsidR="000A6B64" w:rsidRDefault="000A6B64" w:rsidP="000A6B64">
      <w:pPr>
        <w:spacing w:after="200" w:line="276" w:lineRule="auto"/>
        <w:rPr>
          <w:rFonts w:ascii="Calibri" w:eastAsia="Calibri" w:hAnsi="Calibri" w:cs="Calibri"/>
          <w:noProof/>
          <w:sz w:val="24"/>
          <w:szCs w:val="24"/>
          <w:lang w:eastAsia="en-IN"/>
        </w:rPr>
      </w:pPr>
    </w:p>
    <w:p w14:paraId="4AA994E8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noProof/>
          <w:sz w:val="24"/>
          <w:szCs w:val="24"/>
          <w:lang w:eastAsia="en-IN"/>
        </w:rPr>
      </w:pPr>
    </w:p>
    <w:p w14:paraId="008AA9F3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noProof/>
          <w:sz w:val="24"/>
          <w:szCs w:val="24"/>
          <w:lang w:eastAsia="en-IN"/>
        </w:rPr>
      </w:pPr>
    </w:p>
    <w:p w14:paraId="62A67C28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noProof/>
          <w:sz w:val="24"/>
          <w:szCs w:val="24"/>
          <w:lang w:eastAsia="en-IN"/>
        </w:rPr>
      </w:pPr>
    </w:p>
    <w:p w14:paraId="27F6032B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noProof/>
          <w:sz w:val="24"/>
          <w:szCs w:val="24"/>
          <w:lang w:eastAsia="en-IN"/>
        </w:rPr>
      </w:pPr>
    </w:p>
    <w:p w14:paraId="23E4587F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noProof/>
          <w:sz w:val="24"/>
          <w:szCs w:val="24"/>
          <w:lang w:eastAsia="en-IN"/>
        </w:rPr>
      </w:pPr>
    </w:p>
    <w:p w14:paraId="0A23CBBE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noProof/>
          <w:sz w:val="24"/>
          <w:szCs w:val="24"/>
          <w:lang w:eastAsia="en-IN"/>
        </w:rPr>
      </w:pPr>
    </w:p>
    <w:p w14:paraId="1A4BF611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noProof/>
          <w:sz w:val="24"/>
          <w:szCs w:val="24"/>
          <w:lang w:eastAsia="en-IN"/>
        </w:rPr>
      </w:pPr>
    </w:p>
    <w:p w14:paraId="6F2BACEF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noProof/>
          <w:sz w:val="24"/>
          <w:szCs w:val="24"/>
          <w:lang w:eastAsia="en-IN"/>
        </w:rPr>
      </w:pPr>
    </w:p>
    <w:p w14:paraId="799646F4" w14:textId="77777777" w:rsidR="00DF1B42" w:rsidRDefault="00DF1B42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1918A51A" w14:textId="4711C453" w:rsidR="000A6B64" w:rsidRDefault="00DF1B42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DF1B42">
        <w:rPr>
          <w:rFonts w:ascii="Calibri" w:eastAsia="Calibri" w:hAnsi="Calibri" w:cs="Calibri"/>
          <w:noProof/>
          <w:sz w:val="24"/>
          <w:szCs w:val="24"/>
          <w:lang w:eastAsia="en-IN"/>
        </w:rPr>
        <mc:AlternateContent>
          <mc:Choice Requires="wpg">
            <w:drawing>
              <wp:anchor distT="0" distB="0" distL="114300" distR="114300" simplePos="0" relativeHeight="251853824" behindDoc="0" locked="0" layoutInCell="1" allowOverlap="1" wp14:anchorId="43B2644A" wp14:editId="7FAA2137">
                <wp:simplePos x="0" y="0"/>
                <wp:positionH relativeFrom="column">
                  <wp:posOffset>-887730</wp:posOffset>
                </wp:positionH>
                <wp:positionV relativeFrom="paragraph">
                  <wp:posOffset>387350</wp:posOffset>
                </wp:positionV>
                <wp:extent cx="7740000" cy="4418038"/>
                <wp:effectExtent l="0" t="0" r="0" b="1905"/>
                <wp:wrapNone/>
                <wp:docPr id="9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40000" cy="4418038"/>
                          <a:chOff x="0" y="0"/>
                          <a:chExt cx="9144000" cy="4418038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0" cy="441803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Straight Arrow Connector 3"/>
                        <wps:cNvCnPr/>
                        <wps:spPr>
                          <a:xfrm>
                            <a:off x="6123398" y="440817"/>
                            <a:ext cx="513708" cy="10274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accent2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2EF4AAC" id="Group 8" o:spid="_x0000_s1026" style="position:absolute;margin-left:-69.9pt;margin-top:30.5pt;width:609.45pt;height:347.9pt;z-index:251853824;mso-width-relative:margin" coordsize="91440,44180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">
                <v:shape id="Picture 2" o:spid="_x0000_s1027" type="#_x0000_t75" style="position:absolute;width:91440;height:441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eIiafCAAAA2gAAAA8AAABkcnMvZG93bnJldi54bWxEj0FrAjEUhO9C/0N4hd7crB4W2RrFikKh&#10;J1fF62Pz3Gy7eVmTVNd/3xQEj8PMN8PMl4PtxJV8aB0rmGQ5COLa6ZYbBYf9djwDESKyxs4xKbhT&#10;gOXiZTTHUrsb7+haxUakEg4lKjAx9qWUoTZkMWSuJ07e2XmLMUnfSO3xlsptJ6d5XkiLLacFgz2t&#10;DdU/1a9VMF2dd1/746Xazg7mY/Pti+50L5R6ex1W7yAiDfEZftCfOnHwfyXdALn4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niImnwgAAANoAAAAPAAAAAAAAAAAAAAAAAJ8C&#10;AABkcnMvZG93bnJldi54bWxQSwUGAAAAAAQABAD3AAAAjgMAAAAA&#10;">
                  <v:imagedata r:id="rId29" o:title=""/>
                  <v:path arrowok="t"/>
                </v:shape>
                <v:shape id="Straight Arrow Connector 3" o:spid="_x0000_s1028" type="#_x0000_t32" style="position:absolute;left:61233;top:4408;width:5138;height:10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gzmnMMAAADaAAAADwAAAGRycy9kb3ducmV2LnhtbESPQWvCQBSE74X+h+UVvNVNbRskukoI&#10;CtJbowjentlnEpp9u2S3Jvn33UKhx2FmvmHW29F04k69by0reJknIIgrq1uuFZyO++clCB+QNXaW&#10;ScFEHrabx4c1ZtoO/En3MtQiQthnqKAJwWVS+qohg35uHXH0brY3GKLsa6l7HCLcdHKRJKk02HJc&#10;aNBR0VD1VX4bBbtTQYHsdF1eBrdP3z7ez23ulJo9jfkKRKAx/If/2get4BV+r8QbID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IM5pzDAAAA2gAAAA8AAAAAAAAAAAAA&#10;AAAAoQIAAGRycy9kb3ducmV2LnhtbFBLBQYAAAAABAAEAPkAAACRAwAAAAA=&#10;" strokecolor="#ed7d31 [3205]" strokeweight="2.25pt">
                  <v:stroke endarrow="block" joinstyle="miter"/>
                </v:shape>
              </v:group>
            </w:pict>
          </mc:Fallback>
        </mc:AlternateContent>
      </w:r>
      <w:r w:rsidR="000A6B64"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Step </w:t>
      </w:r>
      <w:r w:rsidR="000A6B64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13</w:t>
      </w:r>
      <w:r w:rsidR="000A6B64"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 w:rsidR="000A6B64"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 w:rsidR="008636D2" w:rsidRPr="008636D2">
        <w:t>C</w:t>
      </w:r>
      <w:r w:rsidR="008636D2" w:rsidRPr="008636D2">
        <w:rPr>
          <w:lang w:val="en-US" w:eastAsia="en-IN"/>
        </w:rPr>
        <w:t>reate a key pair on the client machine</w:t>
      </w:r>
      <w:r w:rsidR="008636D2" w:rsidRPr="008636D2">
        <w:t>.</w:t>
      </w:r>
    </w:p>
    <w:p w14:paraId="6182A8CA" w14:textId="356A38CC" w:rsidR="000A6B64" w:rsidRPr="00114A72" w:rsidRDefault="000A6B64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bookmarkEnd w:id="0"/>
    <w:p w14:paraId="6C923F1F" w14:textId="7C3EB288" w:rsidR="000A6B64" w:rsidRDefault="000A6B64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sectPr w:rsidR="000A6B64">
      <w:headerReference w:type="default" r:id="rId30"/>
      <w:footerReference w:type="default" r:id="rId3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45A4DE" w14:textId="77777777" w:rsidR="00FD442D" w:rsidRDefault="00FD442D">
      <w:pPr>
        <w:spacing w:after="0" w:line="240" w:lineRule="auto"/>
      </w:pPr>
      <w:r>
        <w:separator/>
      </w:r>
    </w:p>
  </w:endnote>
  <w:endnote w:type="continuationSeparator" w:id="0">
    <w:p w14:paraId="55132BB3" w14:textId="77777777" w:rsidR="00FD442D" w:rsidRDefault="00FD44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FD442D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005E05" w14:textId="77777777" w:rsidR="00FD442D" w:rsidRDefault="00FD442D">
      <w:pPr>
        <w:spacing w:after="0" w:line="240" w:lineRule="auto"/>
      </w:pPr>
      <w:r>
        <w:separator/>
      </w:r>
    </w:p>
  </w:footnote>
  <w:footnote w:type="continuationSeparator" w:id="0">
    <w:p w14:paraId="1DDDC64A" w14:textId="77777777" w:rsidR="00FD442D" w:rsidRDefault="00FD44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578AD"/>
    <w:rsid w:val="00095250"/>
    <w:rsid w:val="000A4AD8"/>
    <w:rsid w:val="000A6B64"/>
    <w:rsid w:val="00102B4B"/>
    <w:rsid w:val="001B0EB5"/>
    <w:rsid w:val="001D6C04"/>
    <w:rsid w:val="002B341A"/>
    <w:rsid w:val="002D7FA7"/>
    <w:rsid w:val="003136D4"/>
    <w:rsid w:val="00320DEB"/>
    <w:rsid w:val="00394EE9"/>
    <w:rsid w:val="003A5C9F"/>
    <w:rsid w:val="00405C6A"/>
    <w:rsid w:val="00415AA4"/>
    <w:rsid w:val="004B2C1A"/>
    <w:rsid w:val="005730AD"/>
    <w:rsid w:val="005D3B9C"/>
    <w:rsid w:val="00615F72"/>
    <w:rsid w:val="006B19FE"/>
    <w:rsid w:val="006B47EE"/>
    <w:rsid w:val="006C77C5"/>
    <w:rsid w:val="00786A25"/>
    <w:rsid w:val="007D0BD4"/>
    <w:rsid w:val="007D1118"/>
    <w:rsid w:val="008636D2"/>
    <w:rsid w:val="008D401A"/>
    <w:rsid w:val="00942D22"/>
    <w:rsid w:val="0095054A"/>
    <w:rsid w:val="009659BC"/>
    <w:rsid w:val="00A07B40"/>
    <w:rsid w:val="00A53EF7"/>
    <w:rsid w:val="00B13BF2"/>
    <w:rsid w:val="00B914CA"/>
    <w:rsid w:val="00B95BC1"/>
    <w:rsid w:val="00BB4786"/>
    <w:rsid w:val="00BB4DAF"/>
    <w:rsid w:val="00BF2428"/>
    <w:rsid w:val="00C03175"/>
    <w:rsid w:val="00C62D5A"/>
    <w:rsid w:val="00C83013"/>
    <w:rsid w:val="00CF357B"/>
    <w:rsid w:val="00CF4664"/>
    <w:rsid w:val="00D27C0E"/>
    <w:rsid w:val="00D3724A"/>
    <w:rsid w:val="00DB5783"/>
    <w:rsid w:val="00DF1B42"/>
    <w:rsid w:val="00E56323"/>
    <w:rsid w:val="00EB246D"/>
    <w:rsid w:val="00EB4193"/>
    <w:rsid w:val="00F42D60"/>
    <w:rsid w:val="00F44A28"/>
    <w:rsid w:val="00FD4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0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10.PNG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header" Target="header1.xml"/><Relationship Id="rId8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2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3</TotalTime>
  <Pages>1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14</cp:revision>
  <dcterms:created xsi:type="dcterms:W3CDTF">2019-05-13T10:18:00Z</dcterms:created>
  <dcterms:modified xsi:type="dcterms:W3CDTF">2019-09-14T05:43:00Z</dcterms:modified>
</cp:coreProperties>
</file>